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61C8C7" w14:textId="77777777" w:rsidR="005F2C07" w:rsidRDefault="005F2C07">
      <w:pPr>
        <w:widowControl/>
        <w:tabs>
          <w:tab w:val="center" w:pos="4680"/>
        </w:tabs>
        <w:rPr>
          <w:b/>
          <w:bCs/>
        </w:rPr>
      </w:pPr>
      <w:bookmarkStart w:id="0" w:name="_GoBack"/>
      <w:bookmarkEnd w:id="0"/>
      <w:r>
        <w:tab/>
      </w:r>
      <w:r w:rsidR="00E665F6">
        <w:rPr>
          <w:b/>
          <w:bCs/>
        </w:rPr>
        <w:t>Countermeasures</w:t>
      </w:r>
      <w:r>
        <w:rPr>
          <w:b/>
          <w:bCs/>
        </w:rPr>
        <w:t xml:space="preserve"> Injury Compensation Program</w:t>
      </w:r>
    </w:p>
    <w:p w14:paraId="2460558F" w14:textId="77777777" w:rsidR="005F2C07" w:rsidRDefault="005F2C07">
      <w:pPr>
        <w:widowControl/>
        <w:rPr>
          <w:b/>
          <w:bCs/>
        </w:rPr>
      </w:pPr>
    </w:p>
    <w:p w14:paraId="1EBF0B92" w14:textId="77777777" w:rsidR="005F2C07" w:rsidRDefault="005F2C07">
      <w:pPr>
        <w:widowControl/>
        <w:tabs>
          <w:tab w:val="center" w:pos="4680"/>
        </w:tabs>
      </w:pPr>
      <w:r>
        <w:rPr>
          <w:b/>
          <w:bCs/>
        </w:rPr>
        <w:tab/>
        <w:t xml:space="preserve">REGULATIONS - 42 CFR PART </w:t>
      </w:r>
      <w:r w:rsidR="00D50A66">
        <w:rPr>
          <w:b/>
          <w:bCs/>
        </w:rPr>
        <w:t>110</w:t>
      </w:r>
    </w:p>
    <w:p w14:paraId="222B917E" w14:textId="77777777" w:rsidR="005F2C07" w:rsidRDefault="005F2C07">
      <w:pPr>
        <w:widowControl/>
      </w:pPr>
    </w:p>
    <w:p w14:paraId="7C79641D" w14:textId="6E141E9C" w:rsidR="005F2C07" w:rsidRDefault="005F2C07" w:rsidP="00235C3A">
      <w:pPr>
        <w:widowControl/>
        <w:tabs>
          <w:tab w:val="center" w:pos="4680"/>
        </w:tabs>
        <w:jc w:val="center"/>
      </w:pPr>
      <w:r>
        <w:rPr>
          <w:b/>
          <w:bCs/>
        </w:rPr>
        <w:t>Supporting Statement</w:t>
      </w:r>
      <w:r w:rsidR="008221D5">
        <w:rPr>
          <w:b/>
          <w:bCs/>
        </w:rPr>
        <w:t xml:space="preserve"> A</w:t>
      </w:r>
      <w:r w:rsidR="009A78FA">
        <w:rPr>
          <w:b/>
          <w:bCs/>
        </w:rPr>
        <w:t>- Extension</w:t>
      </w:r>
      <w:r w:rsidR="008221D5">
        <w:rPr>
          <w:b/>
          <w:bCs/>
        </w:rPr>
        <w:t xml:space="preserve"> Request</w:t>
      </w:r>
      <w:r w:rsidR="00F1165E">
        <w:rPr>
          <w:b/>
          <w:bCs/>
        </w:rPr>
        <w:t xml:space="preserve"> </w:t>
      </w:r>
    </w:p>
    <w:p w14:paraId="5802A877" w14:textId="77777777" w:rsidR="005F2C07" w:rsidRDefault="005F2C07">
      <w:pPr>
        <w:widowControl/>
      </w:pPr>
    </w:p>
    <w:p w14:paraId="7905C7DA" w14:textId="77777777" w:rsidR="005F2C07" w:rsidRDefault="005F2C07">
      <w:pPr>
        <w:widowControl/>
      </w:pPr>
      <w:r>
        <w:rPr>
          <w:b/>
          <w:bCs/>
        </w:rPr>
        <w:t>A.  Justification</w:t>
      </w:r>
    </w:p>
    <w:p w14:paraId="6DD0E23D" w14:textId="77777777" w:rsidR="005F2C07" w:rsidRDefault="005F2C07">
      <w:pPr>
        <w:widowControl/>
      </w:pPr>
    </w:p>
    <w:p w14:paraId="01843BAB" w14:textId="77777777" w:rsidR="005F2C07" w:rsidRDefault="005F2C07">
      <w:pPr>
        <w:widowControl/>
      </w:pPr>
      <w:r>
        <w:rPr>
          <w:b/>
          <w:bCs/>
        </w:rPr>
        <w:t xml:space="preserve">1.  </w:t>
      </w:r>
      <w:r>
        <w:rPr>
          <w:b/>
          <w:bCs/>
          <w:u w:val="single"/>
        </w:rPr>
        <w:t>Circumstances of Information Collection</w:t>
      </w:r>
    </w:p>
    <w:p w14:paraId="48F1CC30" w14:textId="77777777" w:rsidR="005F2C07" w:rsidRDefault="005F2C07">
      <w:pPr>
        <w:widowControl/>
      </w:pPr>
    </w:p>
    <w:p w14:paraId="7F3328B3" w14:textId="5A467492" w:rsidR="006C3CAA" w:rsidRDefault="005F2C07">
      <w:pPr>
        <w:widowControl/>
      </w:pPr>
      <w:r>
        <w:t>Th</w:t>
      </w:r>
      <w:r w:rsidR="00AF43CF">
        <w:t xml:space="preserve">is is a request for </w:t>
      </w:r>
      <w:r w:rsidR="008221D5">
        <w:t xml:space="preserve">continued </w:t>
      </w:r>
      <w:r>
        <w:t xml:space="preserve">OMB approval of </w:t>
      </w:r>
      <w:r w:rsidR="00BE3438">
        <w:t>the</w:t>
      </w:r>
      <w:r w:rsidR="00F94FAD">
        <w:t xml:space="preserve"> </w:t>
      </w:r>
      <w:r>
        <w:t xml:space="preserve">information collection requirements for the </w:t>
      </w:r>
      <w:r w:rsidR="00B31E1D">
        <w:t>Countermeasures</w:t>
      </w:r>
      <w:r>
        <w:t xml:space="preserve"> Injury Compensation Program </w:t>
      </w:r>
      <w:r w:rsidR="00B8132C">
        <w:t>(“CICP” or “the Program”)</w:t>
      </w:r>
      <w:r w:rsidR="00370D71">
        <w:t xml:space="preserve"> </w:t>
      </w:r>
      <w:r>
        <w:t xml:space="preserve">Final </w:t>
      </w:r>
      <w:r w:rsidR="00370D71">
        <w:t>R</w:t>
      </w:r>
      <w:r>
        <w:t>ule</w:t>
      </w:r>
      <w:r w:rsidR="00C75612">
        <w:t xml:space="preserve"> Administrative Implementation</w:t>
      </w:r>
      <w:r w:rsidR="00E20EAD">
        <w:t>,</w:t>
      </w:r>
      <w:r w:rsidR="003359A4">
        <w:rPr>
          <w:b/>
          <w:bCs/>
        </w:rPr>
        <w:t xml:space="preserve"> </w:t>
      </w:r>
      <w:r>
        <w:t>whic</w:t>
      </w:r>
      <w:r w:rsidR="00AF43CF">
        <w:t>h set</w:t>
      </w:r>
      <w:r w:rsidR="00370D71">
        <w:t>s</w:t>
      </w:r>
      <w:r>
        <w:t xml:space="preserve"> out the administrative policies, procedures, and requirements governing the Program</w:t>
      </w:r>
      <w:r w:rsidR="006D382B">
        <w:t xml:space="preserve"> (</w:t>
      </w:r>
      <w:r w:rsidR="00E574FE">
        <w:rPr>
          <w:b/>
        </w:rPr>
        <w:t>Attachment</w:t>
      </w:r>
      <w:r w:rsidR="006D382B" w:rsidRPr="006D382B">
        <w:rPr>
          <w:b/>
        </w:rPr>
        <w:t xml:space="preserve"> A</w:t>
      </w:r>
      <w:r w:rsidR="006D382B">
        <w:t>)</w:t>
      </w:r>
      <w:r>
        <w:t xml:space="preserve"> as authorized by the </w:t>
      </w:r>
      <w:r w:rsidR="00D50A66">
        <w:t>Public Readiness and Emergency Preparedness</w:t>
      </w:r>
      <w:r>
        <w:t xml:space="preserve"> Act </w:t>
      </w:r>
      <w:r w:rsidR="00231597">
        <w:t xml:space="preserve">of 2005 </w:t>
      </w:r>
      <w:r>
        <w:t>(P</w:t>
      </w:r>
      <w:r w:rsidR="00E574FE">
        <w:t>REP Act)</w:t>
      </w:r>
      <w:r w:rsidR="00C75612" w:rsidRPr="00C75612">
        <w:t xml:space="preserve"> </w:t>
      </w:r>
      <w:r w:rsidR="00C75612">
        <w:t>(</w:t>
      </w:r>
      <w:r w:rsidR="00C75612">
        <w:rPr>
          <w:b/>
        </w:rPr>
        <w:t>Attachment B</w:t>
      </w:r>
      <w:r w:rsidR="00C75612">
        <w:t>)</w:t>
      </w:r>
      <w:r w:rsidR="00E574FE">
        <w:t xml:space="preserve">.  </w:t>
      </w:r>
      <w:r w:rsidR="00B8132C">
        <w:t>The</w:t>
      </w:r>
      <w:r>
        <w:t xml:space="preserve"> </w:t>
      </w:r>
      <w:r w:rsidR="00A826DD">
        <w:t>R</w:t>
      </w:r>
      <w:r>
        <w:t>ule establishe</w:t>
      </w:r>
      <w:r w:rsidR="00B8132C">
        <w:t>s</w:t>
      </w:r>
      <w:r>
        <w:t xml:space="preserve"> procedures for the administrative implementation </w:t>
      </w:r>
      <w:r w:rsidR="00B8132C">
        <w:t>and data collection under</w:t>
      </w:r>
      <w:r>
        <w:t xml:space="preserve"> the </w:t>
      </w:r>
      <w:r w:rsidR="00B8132C">
        <w:t>P</w:t>
      </w:r>
      <w:r>
        <w:t>rogram</w:t>
      </w:r>
      <w:r w:rsidR="00F325FE">
        <w:t xml:space="preserve">.  </w:t>
      </w:r>
      <w:r w:rsidR="006C3CAA">
        <w:t>The PREP Act</w:t>
      </w:r>
      <w:r w:rsidR="00521759">
        <w:t xml:space="preserve"> (</w:t>
      </w:r>
      <w:r w:rsidR="00521759">
        <w:rPr>
          <w:b/>
        </w:rPr>
        <w:t>Attachment B</w:t>
      </w:r>
      <w:r w:rsidR="00521759">
        <w:t>),</w:t>
      </w:r>
      <w:r w:rsidR="006C3CAA">
        <w:t xml:space="preserve"> stipulates that </w:t>
      </w:r>
      <w:r w:rsidR="00C75C07">
        <w:t xml:space="preserve">(with limited exceptions) </w:t>
      </w:r>
      <w:r w:rsidR="006C3CAA">
        <w:t>the</w:t>
      </w:r>
      <w:r w:rsidR="00B8132C" w:rsidRPr="00B8132C">
        <w:t xml:space="preserve"> </w:t>
      </w:r>
      <w:r w:rsidR="006C3CAA">
        <w:t xml:space="preserve">CICP is to follow the Smallpox Emergency Personnel Protection Act </w:t>
      </w:r>
      <w:r w:rsidR="00C75C07">
        <w:t xml:space="preserve">of 2003 </w:t>
      </w:r>
      <w:r w:rsidR="006C3CAA">
        <w:t>(SEPPA), the</w:t>
      </w:r>
      <w:r w:rsidR="00B8132C" w:rsidRPr="00B8132C">
        <w:t xml:space="preserve"> </w:t>
      </w:r>
      <w:r w:rsidR="00BE3438" w:rsidRPr="00B8132C">
        <w:t>Smallpox</w:t>
      </w:r>
      <w:r w:rsidR="00B8132C" w:rsidRPr="00B8132C">
        <w:t xml:space="preserve"> Vaccine Injury Compensation Program</w:t>
      </w:r>
      <w:r w:rsidR="006C3CAA">
        <w:t xml:space="preserve"> (SVICP)</w:t>
      </w:r>
      <w:r w:rsidR="00C75612" w:rsidRPr="00C75612">
        <w:t xml:space="preserve"> </w:t>
      </w:r>
      <w:r w:rsidR="00C75612">
        <w:t>Administrative Implementation Final Rule  (</w:t>
      </w:r>
      <w:r w:rsidR="00C75612">
        <w:rPr>
          <w:b/>
        </w:rPr>
        <w:t>Attachment C</w:t>
      </w:r>
      <w:r w:rsidR="00C75612">
        <w:t>) and other regulations</w:t>
      </w:r>
      <w:r w:rsidR="006C3CAA">
        <w:t xml:space="preserve"> implementing SEPPA, and such additional or alternate regulations as the Secretary may promulgate</w:t>
      </w:r>
      <w:r w:rsidR="00F325FE">
        <w:t xml:space="preserve">.  </w:t>
      </w:r>
      <w:r w:rsidR="00E20EAD">
        <w:t xml:space="preserve">The required documentation from requesters </w:t>
      </w:r>
      <w:r w:rsidR="002617B2" w:rsidRPr="00ED201A">
        <w:t>filing for CICP benefits</w:t>
      </w:r>
      <w:r w:rsidR="00486B94">
        <w:t xml:space="preserve"> </w:t>
      </w:r>
      <w:r w:rsidR="00E20EAD">
        <w:t xml:space="preserve">closely follows the SVICP requirements. </w:t>
      </w:r>
      <w:r w:rsidR="00F325FE">
        <w:t xml:space="preserve"> </w:t>
      </w:r>
      <w:r w:rsidR="006C3CAA">
        <w:t>The approved information collection requirements for the SVICP are approved under OMB No. 0915-0282</w:t>
      </w:r>
      <w:r w:rsidR="00F325FE">
        <w:t xml:space="preserve">.  </w:t>
      </w:r>
      <w:r w:rsidR="00231597">
        <w:t xml:space="preserve">However, the SVICP no longer </w:t>
      </w:r>
      <w:r w:rsidR="002617B2" w:rsidRPr="00ED201A">
        <w:t xml:space="preserve">exists </w:t>
      </w:r>
      <w:r w:rsidR="002617B2" w:rsidRPr="00AE1E53">
        <w:t>since the smallpox vaccine has been subsumed as a covered countermeasure under CICP.</w:t>
      </w:r>
    </w:p>
    <w:p w14:paraId="68AD4978" w14:textId="77777777" w:rsidR="005F2C07" w:rsidRDefault="00BE3438" w:rsidP="00B97DD5">
      <w:pPr>
        <w:widowControl/>
      </w:pPr>
      <w:r w:rsidRPr="00B8132C">
        <w:t xml:space="preserve"> </w:t>
      </w:r>
    </w:p>
    <w:p w14:paraId="5AE876E7" w14:textId="4A58ABD2" w:rsidR="000D39EE" w:rsidRDefault="008B6A34" w:rsidP="00B97DD5">
      <w:pPr>
        <w:widowControl/>
        <w:rPr>
          <w:rFonts w:cs="Shruti"/>
        </w:rPr>
      </w:pPr>
      <w:r w:rsidRPr="00392A53">
        <w:t xml:space="preserve">On December 30, 2005, </w:t>
      </w:r>
      <w:r w:rsidR="002617B2" w:rsidRPr="00AE1E53">
        <w:t>Congress e</w:t>
      </w:r>
      <w:r w:rsidRPr="00392A53">
        <w:t xml:space="preserve">nacted the </w:t>
      </w:r>
      <w:r w:rsidRPr="00A96F4E">
        <w:t>PREP Act,</w:t>
      </w:r>
      <w:r w:rsidRPr="00392A53">
        <w:t xml:space="preserve"> which is part of the “Department of Defense, Emergency Supplemental Appropriations to Address Hurricanes in the Gulf of Mexico, and Pandemic Influenza Act of 2006” (PL 109-148)</w:t>
      </w:r>
      <w:r w:rsidR="003E5FCC">
        <w:t>.</w:t>
      </w:r>
      <w:r w:rsidRPr="00392A53">
        <w:t xml:space="preserve"> </w:t>
      </w:r>
      <w:r w:rsidR="003E5FCC">
        <w:t>The PREP Act</w:t>
      </w:r>
      <w:r w:rsidRPr="00392A53">
        <w:t xml:space="preserve"> confers broad liability protections on covered persons, as defined in section 319F-3(i)(2) of the P</w:t>
      </w:r>
      <w:r w:rsidR="00D1670F">
        <w:t xml:space="preserve">ublic </w:t>
      </w:r>
      <w:r w:rsidRPr="00392A53">
        <w:t>H</w:t>
      </w:r>
      <w:r w:rsidR="00D1670F">
        <w:t xml:space="preserve">ealth </w:t>
      </w:r>
      <w:r w:rsidRPr="00392A53">
        <w:t>S</w:t>
      </w:r>
      <w:r w:rsidR="00D1670F">
        <w:t>ervice (PHS)</w:t>
      </w:r>
      <w:r w:rsidRPr="00392A53">
        <w:t xml:space="preserve"> Act, and compensation to individuals injured by the </w:t>
      </w:r>
      <w:r w:rsidR="00370D71">
        <w:t xml:space="preserve">administration or use </w:t>
      </w:r>
      <w:r w:rsidRPr="00392A53">
        <w:t>of covered countermeasures, as defined in section 319F-3(i)(1) of the PHS</w:t>
      </w:r>
      <w:r w:rsidR="00D1670F">
        <w:t xml:space="preserve"> </w:t>
      </w:r>
      <w:r w:rsidRPr="00392A53">
        <w:t>Act, in the event of designated public health emergencies</w:t>
      </w:r>
      <w:r w:rsidR="00F325FE">
        <w:t xml:space="preserve">.  </w:t>
      </w:r>
      <w:r w:rsidR="000D39EE" w:rsidRPr="0077371A">
        <w:rPr>
          <w:rFonts w:cs="Shruti"/>
        </w:rPr>
        <w:t xml:space="preserve">Congress authorized the Secretary </w:t>
      </w:r>
      <w:r w:rsidR="003E4172">
        <w:t>of the Department of Health and Human Services (Secre</w:t>
      </w:r>
      <w:r w:rsidR="003E4172" w:rsidRPr="00392A53">
        <w:t>t</w:t>
      </w:r>
      <w:r w:rsidR="003E4172">
        <w:t xml:space="preserve">ary) </w:t>
      </w:r>
      <w:r w:rsidR="000D39EE" w:rsidRPr="0077371A">
        <w:rPr>
          <w:rFonts w:cs="Shruti"/>
        </w:rPr>
        <w:t xml:space="preserve">to issue regulations implementing the </w:t>
      </w:r>
      <w:r w:rsidR="000D39EE">
        <w:rPr>
          <w:rFonts w:cs="Shruti"/>
        </w:rPr>
        <w:t>PREP</w:t>
      </w:r>
      <w:r w:rsidR="00D258CE">
        <w:rPr>
          <w:rFonts w:cs="Shruti"/>
        </w:rPr>
        <w:t xml:space="preserve"> Act</w:t>
      </w:r>
      <w:r w:rsidR="000D39EE" w:rsidRPr="0077371A">
        <w:rPr>
          <w:rFonts w:cs="Shruti"/>
        </w:rPr>
        <w:t xml:space="preserve">.  </w:t>
      </w:r>
    </w:p>
    <w:p w14:paraId="232674DB" w14:textId="77777777" w:rsidR="008B6A34" w:rsidRDefault="008B6A34" w:rsidP="008B6A34">
      <w:pPr>
        <w:widowControl/>
      </w:pPr>
    </w:p>
    <w:p w14:paraId="155DAF7B" w14:textId="7B4E5879" w:rsidR="008B6A34" w:rsidRPr="00A96F4E" w:rsidRDefault="007477B6" w:rsidP="008B6A34">
      <w:pPr>
        <w:widowControl/>
      </w:pPr>
      <w:r>
        <w:t>T</w:t>
      </w:r>
      <w:r w:rsidR="008B6A34" w:rsidRPr="00392A53">
        <w:t xml:space="preserve">he PREP Act provides the Secretary </w:t>
      </w:r>
      <w:r w:rsidR="002617B2" w:rsidRPr="00AE1E53">
        <w:t>with</w:t>
      </w:r>
      <w:r w:rsidR="003E4172">
        <w:t xml:space="preserve"> </w:t>
      </w:r>
      <w:r w:rsidR="00520E0F">
        <w:t>t</w:t>
      </w:r>
      <w:r w:rsidR="008B6A34" w:rsidRPr="00392A53">
        <w:t>he authority, which was delegated by the Secretary on November 8, 2006 to the Administrator of the Health Resources and Services Administration, to compensate eligible individuals for covered injuries from a covered countermeasure</w:t>
      </w:r>
      <w:r w:rsidR="00F325FE">
        <w:t xml:space="preserve">.  </w:t>
      </w:r>
      <w:r w:rsidR="008B6A34" w:rsidRPr="00A96F4E">
        <w:t xml:space="preserve">The </w:t>
      </w:r>
      <w:r w:rsidR="00520E0F">
        <w:t>CICP</w:t>
      </w:r>
      <w:r w:rsidR="008B6A34">
        <w:t xml:space="preserve"> </w:t>
      </w:r>
      <w:r w:rsidR="008B6A34" w:rsidRPr="00A96F4E">
        <w:t xml:space="preserve">is designed to provide </w:t>
      </w:r>
      <w:r w:rsidR="008B6A34" w:rsidRPr="00BB2BA2">
        <w:t xml:space="preserve">compensation to individuals for serious physical injuries or deaths from pandemic, epidemic, or security countermeasures identified in declarations issued by the Secretary pursuant to section 319F-3(b) </w:t>
      </w:r>
      <w:r w:rsidR="008603D7">
        <w:t xml:space="preserve">of the </w:t>
      </w:r>
      <w:r w:rsidR="008B6A34" w:rsidRPr="00BB2BA2">
        <w:t>PHS Act. </w:t>
      </w:r>
    </w:p>
    <w:p w14:paraId="4621C4D2" w14:textId="77777777" w:rsidR="005F2C07" w:rsidRPr="0077371A" w:rsidRDefault="005F2C07">
      <w:pPr>
        <w:widowControl/>
        <w:rPr>
          <w:rFonts w:cs="Shruti"/>
        </w:rPr>
      </w:pPr>
    </w:p>
    <w:p w14:paraId="787647C7" w14:textId="26117173" w:rsidR="00B31E1D" w:rsidRDefault="005F2C07">
      <w:pPr>
        <w:widowControl/>
        <w:rPr>
          <w:rFonts w:cs="Shruti"/>
        </w:rPr>
      </w:pPr>
      <w:r w:rsidRPr="0077371A">
        <w:rPr>
          <w:rFonts w:cs="Shruti"/>
        </w:rPr>
        <w:t xml:space="preserve">The benefits available under the Program include compensation for </w:t>
      </w:r>
      <w:r w:rsidR="008603D7">
        <w:rPr>
          <w:rFonts w:cs="Shruti"/>
        </w:rPr>
        <w:t xml:space="preserve">reasonable and necessary </w:t>
      </w:r>
      <w:r w:rsidRPr="0077371A">
        <w:rPr>
          <w:rFonts w:cs="Shruti"/>
        </w:rPr>
        <w:t xml:space="preserve">medical care, lost employment income, and survivor death benefits, as explained in </w:t>
      </w:r>
      <w:r w:rsidR="00347486">
        <w:rPr>
          <w:rFonts w:cs="Shruti"/>
        </w:rPr>
        <w:t>42 CF</w:t>
      </w:r>
      <w:r w:rsidR="00690879">
        <w:rPr>
          <w:rFonts w:cs="Shruti"/>
        </w:rPr>
        <w:t xml:space="preserve">R </w:t>
      </w:r>
      <w:r w:rsidR="00520E0F">
        <w:rPr>
          <w:rFonts w:ascii="Microsoft New Tai Lue" w:hAnsi="Microsoft New Tai Lue" w:cs="Microsoft New Tai Lue"/>
        </w:rPr>
        <w:t>§</w:t>
      </w:r>
      <w:r w:rsidRPr="0077371A">
        <w:rPr>
          <w:rFonts w:cs="Shruti"/>
        </w:rPr>
        <w:t xml:space="preserve"> 1</w:t>
      </w:r>
      <w:r w:rsidR="00BC19BC">
        <w:rPr>
          <w:rFonts w:cs="Shruti"/>
        </w:rPr>
        <w:t>10</w:t>
      </w:r>
      <w:r w:rsidRPr="0077371A">
        <w:rPr>
          <w:rFonts w:cs="Shruti"/>
        </w:rPr>
        <w:t>.</w:t>
      </w:r>
      <w:r w:rsidR="008603D7">
        <w:rPr>
          <w:rFonts w:cs="Shruti"/>
        </w:rPr>
        <w:t>30</w:t>
      </w:r>
      <w:r w:rsidR="00BC19BC">
        <w:rPr>
          <w:rFonts w:cs="Shruti"/>
        </w:rPr>
        <w:t>-</w:t>
      </w:r>
      <w:r w:rsidR="00690879">
        <w:rPr>
          <w:rFonts w:cs="Shruti"/>
        </w:rPr>
        <w:t>110.</w:t>
      </w:r>
      <w:r w:rsidR="008603D7">
        <w:rPr>
          <w:rFonts w:cs="Shruti"/>
        </w:rPr>
        <w:t>33</w:t>
      </w:r>
      <w:r w:rsidR="00F325FE">
        <w:rPr>
          <w:rFonts w:cs="Shruti"/>
        </w:rPr>
        <w:t xml:space="preserve">.  </w:t>
      </w:r>
      <w:r w:rsidRPr="0077371A">
        <w:t>To be considered for Program benefits, requesters (</w:t>
      </w:r>
      <w:r w:rsidR="002617B2" w:rsidRPr="00AD39E9">
        <w:t>i.e</w:t>
      </w:r>
      <w:r w:rsidR="002617B2" w:rsidRPr="00AE1E53">
        <w:rPr>
          <w:i/>
        </w:rPr>
        <w:t>.</w:t>
      </w:r>
      <w:r w:rsidR="002617B2" w:rsidRPr="00AE1E53">
        <w:t>, injured</w:t>
      </w:r>
      <w:r w:rsidR="007D6CDE" w:rsidRPr="00ED201A">
        <w:t xml:space="preserve"> </w:t>
      </w:r>
      <w:r w:rsidR="00BC19BC" w:rsidRPr="00ED201A">
        <w:t>countermeasure</w:t>
      </w:r>
      <w:r w:rsidRPr="00ED201A">
        <w:t xml:space="preserve"> </w:t>
      </w:r>
      <w:r w:rsidRPr="00ED201A">
        <w:lastRenderedPageBreak/>
        <w:t xml:space="preserve">recipients, survivors, </w:t>
      </w:r>
      <w:r w:rsidR="00407DB1">
        <w:t>the executors/administrators of the estates of deceased or injured countermeasure recipients)</w:t>
      </w:r>
      <w:r w:rsidRPr="0077371A">
        <w:t xml:space="preserve">, or persons filing on their behalf as their representatives, must file a Request </w:t>
      </w:r>
      <w:r w:rsidR="00BC19BC">
        <w:t xml:space="preserve">for Benefits </w:t>
      </w:r>
      <w:r w:rsidRPr="0077371A">
        <w:t>Form</w:t>
      </w:r>
      <w:r w:rsidR="00B95979">
        <w:t xml:space="preserve"> (Request Form)</w:t>
      </w:r>
      <w:r w:rsidRPr="0077371A">
        <w:t xml:space="preserve"> </w:t>
      </w:r>
      <w:r w:rsidR="00C75612">
        <w:t>and follow its instructions (</w:t>
      </w:r>
      <w:r w:rsidR="00C75612">
        <w:rPr>
          <w:b/>
        </w:rPr>
        <w:t>Attachment D</w:t>
      </w:r>
      <w:r w:rsidR="00C75612">
        <w:t>) to</w:t>
      </w:r>
      <w:r w:rsidRPr="0077371A">
        <w:t xml:space="preserve"> </w:t>
      </w:r>
      <w:r w:rsidR="008603D7">
        <w:t xml:space="preserve">submit </w:t>
      </w:r>
      <w:r w:rsidRPr="0077371A">
        <w:t xml:space="preserve">the documentation required under </w:t>
      </w:r>
      <w:r w:rsidR="002617B2" w:rsidRPr="00AE1E53">
        <w:t>the CICP regulations</w:t>
      </w:r>
      <w:r w:rsidRPr="0077371A">
        <w:t xml:space="preserve"> to show eligib</w:t>
      </w:r>
      <w:r w:rsidR="00E42C23">
        <w:t>i</w:t>
      </w:r>
      <w:r w:rsidRPr="0077371A">
        <w:t>l</w:t>
      </w:r>
      <w:r w:rsidR="00E42C23">
        <w:t>ity</w:t>
      </w:r>
      <w:r w:rsidRPr="0077371A">
        <w:t>.</w:t>
      </w:r>
    </w:p>
    <w:p w14:paraId="0F371747" w14:textId="77777777" w:rsidR="001F0D77" w:rsidRDefault="001F0D77">
      <w:pPr>
        <w:widowControl/>
        <w:rPr>
          <w:rFonts w:cs="Shruti"/>
        </w:rPr>
      </w:pPr>
    </w:p>
    <w:p w14:paraId="6CAC884A" w14:textId="77777777" w:rsidR="005F2C07" w:rsidRDefault="00156912">
      <w:pPr>
        <w:widowControl/>
      </w:pPr>
      <w:r>
        <w:t>Approval</w:t>
      </w:r>
      <w:r w:rsidR="005F2C07">
        <w:t xml:space="preserve"> is requested for the followin</w:t>
      </w:r>
      <w:r w:rsidR="00593952">
        <w:t>g requirements</w:t>
      </w:r>
      <w:r w:rsidR="007F27B7">
        <w:t xml:space="preserve"> </w:t>
      </w:r>
      <w:r w:rsidR="00593952">
        <w:t>and continued information collection activities as required by the</w:t>
      </w:r>
      <w:r w:rsidR="005F2C07">
        <w:t xml:space="preserve"> </w:t>
      </w:r>
      <w:r w:rsidR="001C4FF2">
        <w:t>CICP Administrative Implementation regulations (42 CFR Part 110)</w:t>
      </w:r>
      <w:r w:rsidR="005F2C07">
        <w:t>:</w:t>
      </w:r>
    </w:p>
    <w:p w14:paraId="31F56769" w14:textId="77777777" w:rsidR="005F2C07" w:rsidRDefault="005F2C07">
      <w:pPr>
        <w:widowControl/>
      </w:pPr>
    </w:p>
    <w:p w14:paraId="2E8CE99B" w14:textId="77777777" w:rsidR="005F2C07" w:rsidRDefault="005F2C07">
      <w:pPr>
        <w:widowControl/>
      </w:pPr>
      <w:r>
        <w:rPr>
          <w:b/>
          <w:bCs/>
        </w:rPr>
        <w:t>42 CFR 1</w:t>
      </w:r>
      <w:r w:rsidR="00BC19BC">
        <w:rPr>
          <w:b/>
          <w:bCs/>
        </w:rPr>
        <w:t>10</w:t>
      </w:r>
      <w:r>
        <w:rPr>
          <w:b/>
          <w:bCs/>
        </w:rPr>
        <w:t>.10-1</w:t>
      </w:r>
      <w:r w:rsidR="00BC19BC">
        <w:rPr>
          <w:b/>
          <w:bCs/>
        </w:rPr>
        <w:t>1</w:t>
      </w:r>
      <w:r w:rsidR="00933679">
        <w:rPr>
          <w:b/>
          <w:bCs/>
        </w:rPr>
        <w:t>0</w:t>
      </w:r>
      <w:r>
        <w:rPr>
          <w:b/>
          <w:bCs/>
        </w:rPr>
        <w:t xml:space="preserve">.11 </w:t>
      </w:r>
      <w:r w:rsidR="00D75B4B">
        <w:rPr>
          <w:b/>
          <w:bCs/>
          <w:u w:val="single"/>
        </w:rPr>
        <w:t xml:space="preserve">Persons Eligible </w:t>
      </w:r>
      <w:r>
        <w:rPr>
          <w:b/>
          <w:bCs/>
          <w:u w:val="single"/>
        </w:rPr>
        <w:t>to Receive Benefits.</w:t>
      </w:r>
      <w:r>
        <w:rPr>
          <w:b/>
          <w:bCs/>
        </w:rPr>
        <w:t xml:space="preserve">  </w:t>
      </w:r>
    </w:p>
    <w:p w14:paraId="6EEABD91" w14:textId="77777777" w:rsidR="005F2C07" w:rsidRDefault="005F2C07">
      <w:pPr>
        <w:widowControl/>
      </w:pPr>
    </w:p>
    <w:p w14:paraId="3E7750D9" w14:textId="77777777" w:rsidR="005F2C07" w:rsidRDefault="005F2C07">
      <w:pPr>
        <w:widowControl/>
        <w:rPr>
          <w:b/>
          <w:bCs/>
        </w:rPr>
      </w:pPr>
      <w:r>
        <w:t xml:space="preserve">This section lists the individuals who may be eligible to receive benefits from this </w:t>
      </w:r>
      <w:r w:rsidR="00404B8E">
        <w:t>P</w:t>
      </w:r>
      <w:r>
        <w:t>rogram.</w:t>
      </w:r>
      <w:r>
        <w:rPr>
          <w:b/>
          <w:bCs/>
        </w:rPr>
        <w:t xml:space="preserve"> </w:t>
      </w:r>
    </w:p>
    <w:p w14:paraId="02656157" w14:textId="77777777" w:rsidR="005F2C07" w:rsidRDefault="005F2C07">
      <w:pPr>
        <w:widowControl/>
        <w:rPr>
          <w:b/>
          <w:bCs/>
        </w:rPr>
      </w:pPr>
    </w:p>
    <w:p w14:paraId="0653E52E" w14:textId="77777777" w:rsidR="005F2C07" w:rsidRDefault="00933679">
      <w:pPr>
        <w:widowControl/>
      </w:pPr>
      <w:r>
        <w:rPr>
          <w:b/>
          <w:bCs/>
        </w:rPr>
        <w:t>42 CFR 110.</w:t>
      </w:r>
      <w:r w:rsidR="00490CE5">
        <w:rPr>
          <w:b/>
          <w:bCs/>
        </w:rPr>
        <w:t>40-</w:t>
      </w:r>
      <w:r w:rsidR="001603AA">
        <w:rPr>
          <w:b/>
          <w:bCs/>
        </w:rPr>
        <w:t>110.</w:t>
      </w:r>
      <w:r w:rsidR="00490CE5">
        <w:rPr>
          <w:b/>
          <w:bCs/>
        </w:rPr>
        <w:t>41 and 110.</w:t>
      </w:r>
      <w:r>
        <w:rPr>
          <w:b/>
          <w:bCs/>
        </w:rPr>
        <w:t>44-</w:t>
      </w:r>
      <w:r w:rsidR="001603AA">
        <w:rPr>
          <w:b/>
          <w:bCs/>
        </w:rPr>
        <w:t>110.</w:t>
      </w:r>
      <w:r>
        <w:rPr>
          <w:b/>
          <w:bCs/>
        </w:rPr>
        <w:t>45</w:t>
      </w:r>
      <w:r w:rsidR="005F2C07">
        <w:rPr>
          <w:b/>
          <w:bCs/>
        </w:rPr>
        <w:t xml:space="preserve"> </w:t>
      </w:r>
      <w:r w:rsidR="005F2C07">
        <w:rPr>
          <w:b/>
          <w:bCs/>
          <w:u w:val="single"/>
        </w:rPr>
        <w:t>Filing a Request Package</w:t>
      </w:r>
    </w:p>
    <w:p w14:paraId="5B8BCD62" w14:textId="77777777" w:rsidR="005F2C07" w:rsidRDefault="005F2C07">
      <w:pPr>
        <w:widowControl/>
      </w:pPr>
    </w:p>
    <w:p w14:paraId="1D5317DD" w14:textId="11DD0F2C" w:rsidR="005F2C07" w:rsidRDefault="005F2C07">
      <w:pPr>
        <w:widowControl/>
      </w:pPr>
      <w:r>
        <w:t xml:space="preserve">The </w:t>
      </w:r>
      <w:r w:rsidR="00486511">
        <w:t>R</w:t>
      </w:r>
      <w:r>
        <w:t xml:space="preserve">equest </w:t>
      </w:r>
      <w:r w:rsidR="00B95979">
        <w:t xml:space="preserve">for Benefits </w:t>
      </w:r>
      <w:r w:rsidR="00486511">
        <w:t>P</w:t>
      </w:r>
      <w:r>
        <w:t>ackage</w:t>
      </w:r>
      <w:r w:rsidR="00B95979">
        <w:t xml:space="preserve"> (Request Package)</w:t>
      </w:r>
      <w:r>
        <w:t xml:space="preserve"> comprises the</w:t>
      </w:r>
      <w:r w:rsidR="0006126C">
        <w:t xml:space="preserve">: </w:t>
      </w:r>
      <w:r w:rsidR="00486511">
        <w:t>R</w:t>
      </w:r>
      <w:r>
        <w:t xml:space="preserve">equest </w:t>
      </w:r>
      <w:r w:rsidR="00486511">
        <w:t>F</w:t>
      </w:r>
      <w:r>
        <w:t>orm</w:t>
      </w:r>
      <w:r w:rsidR="004B3591">
        <w:t xml:space="preserve">, </w:t>
      </w:r>
      <w:r w:rsidR="00486511">
        <w:t>A</w:t>
      </w:r>
      <w:r w:rsidR="004B3591">
        <w:t xml:space="preserve">uthorization </w:t>
      </w:r>
      <w:r w:rsidR="00415740">
        <w:t>for Use or Disclosure of Health Information F</w:t>
      </w:r>
      <w:r w:rsidR="004B3591">
        <w:t>orm</w:t>
      </w:r>
      <w:r w:rsidR="00C75612">
        <w:t xml:space="preserve"> </w:t>
      </w:r>
      <w:r w:rsidR="00C75612" w:rsidRPr="002C13E9">
        <w:rPr>
          <w:b/>
        </w:rPr>
        <w:t>(Attachment E)</w:t>
      </w:r>
      <w:r w:rsidR="008221D5">
        <w:t>,</w:t>
      </w:r>
      <w:r w:rsidR="0006126C">
        <w:t xml:space="preserve"> </w:t>
      </w:r>
      <w:r w:rsidR="0024488A">
        <w:t>medical records,</w:t>
      </w:r>
      <w:r w:rsidR="00C75612" w:rsidRPr="00C75612">
        <w:t xml:space="preserve"> </w:t>
      </w:r>
      <w:r w:rsidR="00C75612">
        <w:t>additional Documentation Certification Form (i.e.,</w:t>
      </w:r>
      <w:r w:rsidR="0024488A">
        <w:t xml:space="preserve"> </w:t>
      </w:r>
      <w:r w:rsidR="0006126C">
        <w:t>Lost Employment Income Certification, Unreimbursed Medical Expenses Certification</w:t>
      </w:r>
      <w:r w:rsidR="00C75612">
        <w:t>)</w:t>
      </w:r>
      <w:r w:rsidR="0006126C">
        <w:t xml:space="preserve"> </w:t>
      </w:r>
      <w:r w:rsidR="00C75612" w:rsidRPr="002C13E9">
        <w:rPr>
          <w:b/>
        </w:rPr>
        <w:t>(Attachment F)</w:t>
      </w:r>
      <w:r w:rsidR="00C75612">
        <w:t xml:space="preserve"> </w:t>
      </w:r>
      <w:r w:rsidR="0006126C">
        <w:t>and</w:t>
      </w:r>
      <w:r>
        <w:t xml:space="preserve"> accompanying documentation to determine eligibility for benefits.</w:t>
      </w:r>
    </w:p>
    <w:p w14:paraId="17C739BA" w14:textId="77777777" w:rsidR="00F1165E" w:rsidRDefault="00F1165E">
      <w:pPr>
        <w:widowControl/>
      </w:pPr>
    </w:p>
    <w:p w14:paraId="50FE5023" w14:textId="77777777" w:rsidR="005F2C07" w:rsidRDefault="005F2C07">
      <w:pPr>
        <w:widowControl/>
      </w:pPr>
      <w:r>
        <w:rPr>
          <w:b/>
          <w:bCs/>
        </w:rPr>
        <w:t>42 CFR 1</w:t>
      </w:r>
      <w:r w:rsidR="00933679">
        <w:rPr>
          <w:b/>
          <w:bCs/>
        </w:rPr>
        <w:t>10</w:t>
      </w:r>
      <w:r>
        <w:rPr>
          <w:b/>
          <w:bCs/>
        </w:rPr>
        <w:t>.42</w:t>
      </w:r>
      <w:r w:rsidR="00933679">
        <w:rPr>
          <w:b/>
          <w:bCs/>
        </w:rPr>
        <w:t>-</w:t>
      </w:r>
      <w:r w:rsidR="001603AA">
        <w:rPr>
          <w:b/>
          <w:bCs/>
        </w:rPr>
        <w:t>110.</w:t>
      </w:r>
      <w:r w:rsidR="00933679">
        <w:rPr>
          <w:b/>
          <w:bCs/>
        </w:rPr>
        <w:t>43</w:t>
      </w:r>
      <w:r>
        <w:rPr>
          <w:b/>
          <w:bCs/>
        </w:rPr>
        <w:t xml:space="preserve"> </w:t>
      </w:r>
      <w:r>
        <w:rPr>
          <w:b/>
          <w:bCs/>
          <w:u w:val="single"/>
        </w:rPr>
        <w:t>Filing Deadlines</w:t>
      </w:r>
    </w:p>
    <w:p w14:paraId="0FED4C00" w14:textId="77777777" w:rsidR="00FB6031" w:rsidRDefault="00FB6031">
      <w:pPr>
        <w:widowControl/>
      </w:pPr>
    </w:p>
    <w:p w14:paraId="6983D9BB" w14:textId="5F2752C6" w:rsidR="005F2C07" w:rsidRDefault="00933679">
      <w:pPr>
        <w:widowControl/>
      </w:pPr>
      <w:r w:rsidRPr="00A96F4E">
        <w:t xml:space="preserve">All </w:t>
      </w:r>
      <w:r w:rsidR="00404B8E">
        <w:t>requesters (or their representatives</w:t>
      </w:r>
      <w:r w:rsidR="004F4FFC">
        <w:t>)</w:t>
      </w:r>
      <w:r w:rsidRPr="00A96F4E">
        <w:t xml:space="preserve"> must file a complete Request</w:t>
      </w:r>
      <w:r>
        <w:t xml:space="preserve"> for Benefits</w:t>
      </w:r>
      <w:r w:rsidRPr="00A96F4E">
        <w:t xml:space="preserve"> Package with the Secretary</w:t>
      </w:r>
      <w:r w:rsidR="00F325FE">
        <w:t xml:space="preserve">.  </w:t>
      </w:r>
      <w:r w:rsidR="00D75B4B">
        <w:t>A</w:t>
      </w:r>
      <w:r w:rsidR="00683990" w:rsidRPr="00A96F4E">
        <w:t xml:space="preserve">ll individuals </w:t>
      </w:r>
      <w:r w:rsidR="00683990">
        <w:t>requesting CICP benefits</w:t>
      </w:r>
      <w:r w:rsidR="001603AA">
        <w:t>, generally,</w:t>
      </w:r>
      <w:r w:rsidR="00683990">
        <w:t xml:space="preserve"> </w:t>
      </w:r>
      <w:r w:rsidR="00683990" w:rsidRPr="00A96F4E">
        <w:t>must file a Request</w:t>
      </w:r>
      <w:r w:rsidR="00683990">
        <w:t xml:space="preserve"> </w:t>
      </w:r>
      <w:r w:rsidR="00CC16AE">
        <w:t>Package</w:t>
      </w:r>
      <w:r w:rsidR="00683990" w:rsidRPr="00A96F4E">
        <w:t xml:space="preserve"> with the Secretary</w:t>
      </w:r>
      <w:r w:rsidR="00D75B4B">
        <w:t xml:space="preserve"> within </w:t>
      </w:r>
      <w:r w:rsidR="00B95979">
        <w:t xml:space="preserve">one </w:t>
      </w:r>
      <w:r w:rsidR="00D75B4B">
        <w:t xml:space="preserve">year </w:t>
      </w:r>
      <w:r w:rsidR="00854FDF">
        <w:t>of</w:t>
      </w:r>
      <w:r w:rsidR="00EA5028">
        <w:t xml:space="preserve"> the date of </w:t>
      </w:r>
      <w:r w:rsidR="00854FDF">
        <w:t xml:space="preserve">the </w:t>
      </w:r>
      <w:r w:rsidR="00EA5028">
        <w:t xml:space="preserve">administration </w:t>
      </w:r>
      <w:r w:rsidR="00854FDF">
        <w:t>or use</w:t>
      </w:r>
      <w:r w:rsidR="00EA5028">
        <w:t xml:space="preserve"> </w:t>
      </w:r>
      <w:r w:rsidR="00D75B4B">
        <w:t>of a covered countermeasure</w:t>
      </w:r>
      <w:r w:rsidR="00854FDF">
        <w:t xml:space="preserve"> that is alleged to have cause</w:t>
      </w:r>
      <w:r w:rsidR="00264038">
        <w:t>d</w:t>
      </w:r>
      <w:r w:rsidR="00854FDF">
        <w:t xml:space="preserve"> the injury or death</w:t>
      </w:r>
      <w:r w:rsidR="00683990" w:rsidRPr="00A96F4E">
        <w:t xml:space="preserve">.  </w:t>
      </w:r>
      <w:r w:rsidR="00683990">
        <w:t xml:space="preserve">New requesters can obtain the Request </w:t>
      </w:r>
      <w:r w:rsidR="00CC16AE">
        <w:t>Package</w:t>
      </w:r>
      <w:r w:rsidR="00683990">
        <w:t xml:space="preserve"> and Instructions by calling </w:t>
      </w:r>
      <w:r w:rsidR="00683990" w:rsidRPr="00E623E0">
        <w:t>1-</w:t>
      </w:r>
      <w:r w:rsidR="00B30272">
        <w:t>855-266-2427</w:t>
      </w:r>
      <w:r w:rsidR="001166B6">
        <w:t>,</w:t>
      </w:r>
      <w:r w:rsidR="00B30272">
        <w:t xml:space="preserve"> </w:t>
      </w:r>
      <w:r w:rsidR="00683990">
        <w:t xml:space="preserve">sending an e-mail to </w:t>
      </w:r>
      <w:hyperlink r:id="rId8" w:history="1">
        <w:r w:rsidR="00683990" w:rsidRPr="00E623E0">
          <w:rPr>
            <w:rStyle w:val="Hyperlink"/>
          </w:rPr>
          <w:t>CICP@hrsa.gov</w:t>
        </w:r>
      </w:hyperlink>
      <w:r w:rsidR="00683990">
        <w:t>, or downloading the</w:t>
      </w:r>
      <w:r w:rsidR="0020459E">
        <w:t xml:space="preserve"> materials</w:t>
      </w:r>
      <w:r w:rsidR="00683990">
        <w:t xml:space="preserve"> </w:t>
      </w:r>
      <w:r w:rsidR="00683990" w:rsidRPr="00A96F4E">
        <w:t xml:space="preserve">from the internet at </w:t>
      </w:r>
      <w:hyperlink r:id="rId9" w:history="1">
        <w:r w:rsidR="0029767C" w:rsidRPr="0029767C">
          <w:rPr>
            <w:rStyle w:val="Hyperlink"/>
          </w:rPr>
          <w:t>https://www.hrsa.gov/cicp</w:t>
        </w:r>
      </w:hyperlink>
      <w:r w:rsidR="00F325FE">
        <w:rPr>
          <w:rStyle w:val="Hypertext"/>
          <w:u w:val="none"/>
        </w:rPr>
        <w:t xml:space="preserve">.  </w:t>
      </w:r>
      <w:r w:rsidR="00F325FE">
        <w:t>T</w:t>
      </w:r>
      <w:r w:rsidR="00683990" w:rsidRPr="00A96F4E">
        <w:t xml:space="preserve">o be </w:t>
      </w:r>
      <w:r w:rsidR="004F4FFC">
        <w:t>considered</w:t>
      </w:r>
      <w:r w:rsidR="00683990" w:rsidRPr="00A96F4E">
        <w:t xml:space="preserve"> for </w:t>
      </w:r>
      <w:r w:rsidR="00683990">
        <w:t>benefits</w:t>
      </w:r>
      <w:r w:rsidR="00683990" w:rsidRPr="00A96F4E">
        <w:t xml:space="preserve">, </w:t>
      </w:r>
      <w:r w:rsidR="00683990">
        <w:t xml:space="preserve">the Form </w:t>
      </w:r>
      <w:r w:rsidR="00683990" w:rsidRPr="00A96F4E">
        <w:t>m</w:t>
      </w:r>
      <w:r w:rsidR="00683990">
        <w:t>ust b</w:t>
      </w:r>
      <w:r w:rsidR="00683990" w:rsidRPr="00A96F4E">
        <w:t xml:space="preserve">e </w:t>
      </w:r>
      <w:r w:rsidR="00683990">
        <w:t>filed in accordance with</w:t>
      </w:r>
      <w:r w:rsidR="00683990" w:rsidRPr="00A96F4E">
        <w:t xml:space="preserve"> </w:t>
      </w:r>
      <w:r w:rsidR="001166B6">
        <w:rPr>
          <w:rFonts w:ascii="Microsoft New Tai Lue" w:hAnsi="Microsoft New Tai Lue" w:cs="Microsoft New Tai Lue"/>
        </w:rPr>
        <w:t>§</w:t>
      </w:r>
      <w:r w:rsidR="00683990" w:rsidRPr="00A96F4E">
        <w:t xml:space="preserve"> 1</w:t>
      </w:r>
      <w:r w:rsidR="00683990">
        <w:t>1</w:t>
      </w:r>
      <w:r w:rsidR="00683990" w:rsidRPr="00A96F4E">
        <w:t>0.42</w:t>
      </w:r>
      <w:r w:rsidR="00683990">
        <w:t>(c)</w:t>
      </w:r>
      <w:r w:rsidR="00683990" w:rsidRPr="00A96F4E">
        <w:t xml:space="preserve">.  </w:t>
      </w:r>
    </w:p>
    <w:p w14:paraId="0244D05A" w14:textId="77777777" w:rsidR="0008496D" w:rsidRDefault="0008496D">
      <w:pPr>
        <w:widowControl/>
        <w:rPr>
          <w:b/>
          <w:bCs/>
        </w:rPr>
      </w:pPr>
    </w:p>
    <w:p w14:paraId="24F9B203" w14:textId="77777777" w:rsidR="005F2C07" w:rsidRDefault="005F2C07">
      <w:pPr>
        <w:widowControl/>
      </w:pPr>
      <w:r>
        <w:rPr>
          <w:b/>
          <w:bCs/>
        </w:rPr>
        <w:t>42 CFR 1</w:t>
      </w:r>
      <w:r w:rsidR="00933679">
        <w:rPr>
          <w:b/>
          <w:bCs/>
        </w:rPr>
        <w:t>1</w:t>
      </w:r>
      <w:r>
        <w:rPr>
          <w:b/>
          <w:bCs/>
        </w:rPr>
        <w:t xml:space="preserve">0.46 </w:t>
      </w:r>
      <w:r>
        <w:rPr>
          <w:b/>
          <w:bCs/>
          <w:u w:val="single"/>
        </w:rPr>
        <w:t>Amendments to Request Packages.</w:t>
      </w:r>
    </w:p>
    <w:p w14:paraId="1A2EE21B" w14:textId="77777777" w:rsidR="005F2C07" w:rsidRDefault="005F2C07">
      <w:pPr>
        <w:widowControl/>
      </w:pPr>
    </w:p>
    <w:p w14:paraId="13A4D517" w14:textId="029F698C" w:rsidR="005F2C07" w:rsidRDefault="00C77DB1">
      <w:pPr>
        <w:widowControl/>
      </w:pPr>
      <w:r>
        <w:t>S</w:t>
      </w:r>
      <w:r w:rsidR="005F2C07">
        <w:t xml:space="preserve">ection </w:t>
      </w:r>
      <w:r>
        <w:t xml:space="preserve">42 CFR 110.46 </w:t>
      </w:r>
      <w:r w:rsidR="005F2C07">
        <w:t>provides the requirements for the filing of amendments to previously filed Request Packages.</w:t>
      </w:r>
    </w:p>
    <w:p w14:paraId="358F9E6F" w14:textId="77777777" w:rsidR="005F2C07" w:rsidRDefault="005F2C07">
      <w:pPr>
        <w:widowControl/>
      </w:pPr>
    </w:p>
    <w:p w14:paraId="61BDE250" w14:textId="77777777" w:rsidR="005F2C07" w:rsidRDefault="005F2C07">
      <w:pPr>
        <w:widowControl/>
      </w:pPr>
      <w:r>
        <w:rPr>
          <w:b/>
          <w:bCs/>
        </w:rPr>
        <w:t>42 CFR 1</w:t>
      </w:r>
      <w:r w:rsidR="00490CE5">
        <w:rPr>
          <w:b/>
          <w:bCs/>
        </w:rPr>
        <w:t>10</w:t>
      </w:r>
      <w:r>
        <w:rPr>
          <w:b/>
          <w:bCs/>
        </w:rPr>
        <w:t>.50-1</w:t>
      </w:r>
      <w:r w:rsidR="00490CE5">
        <w:rPr>
          <w:b/>
          <w:bCs/>
        </w:rPr>
        <w:t>10.53</w:t>
      </w:r>
      <w:r>
        <w:rPr>
          <w:b/>
          <w:bCs/>
        </w:rPr>
        <w:t xml:space="preserve"> </w:t>
      </w:r>
      <w:r>
        <w:rPr>
          <w:b/>
          <w:bCs/>
          <w:u w:val="single"/>
        </w:rPr>
        <w:t>Documentation Needed for the Secretary to Determine Eligibility.</w:t>
      </w:r>
    </w:p>
    <w:p w14:paraId="4C9FF6AC" w14:textId="77777777" w:rsidR="005F2C07" w:rsidRDefault="005F2C07">
      <w:pPr>
        <w:widowControl/>
      </w:pPr>
    </w:p>
    <w:p w14:paraId="2FC6F5A2" w14:textId="05680FB8" w:rsidR="005F2C07" w:rsidRDefault="005F2C07">
      <w:pPr>
        <w:widowControl/>
      </w:pPr>
      <w:r>
        <w:t xml:space="preserve">Requesters </w:t>
      </w:r>
      <w:r w:rsidR="00171986">
        <w:t xml:space="preserve">(or their representatives) </w:t>
      </w:r>
      <w:r>
        <w:t>must submit appropriate</w:t>
      </w:r>
      <w:r w:rsidR="00483370" w:rsidRPr="00483370">
        <w:t xml:space="preserve"> </w:t>
      </w:r>
      <w:r w:rsidR="00483370">
        <w:t>Compensation</w:t>
      </w:r>
      <w:r>
        <w:t xml:space="preserve"> </w:t>
      </w:r>
      <w:r w:rsidR="00483370">
        <w:t>D</w:t>
      </w:r>
      <w:r>
        <w:t>ocumentation</w:t>
      </w:r>
      <w:r w:rsidR="00483370">
        <w:t xml:space="preserve"> Forms and follow instructions </w:t>
      </w:r>
      <w:r w:rsidR="00483370" w:rsidRPr="002C13E9">
        <w:rPr>
          <w:b/>
        </w:rPr>
        <w:t>(Attachment G)</w:t>
      </w:r>
      <w:r>
        <w:t xml:space="preserve"> to allow the Secretary to determine if requesters are eligible for Program benefits.  This documentation will vary somewhat depending on whether the requester is a</w:t>
      </w:r>
      <w:r w:rsidR="00171986">
        <w:t>n injured</w:t>
      </w:r>
      <w:r>
        <w:t xml:space="preserve"> </w:t>
      </w:r>
      <w:r w:rsidR="008C5C21">
        <w:t>countermeasure</w:t>
      </w:r>
      <w:r>
        <w:t xml:space="preserve"> recipient, a survivor, or </w:t>
      </w:r>
      <w:r w:rsidR="00E44FEA">
        <w:t>an</w:t>
      </w:r>
      <w:r w:rsidR="00407DB1">
        <w:t xml:space="preserve"> executor/administrator of the estate of </w:t>
      </w:r>
      <w:r w:rsidR="00E44FEA">
        <w:t xml:space="preserve">a </w:t>
      </w:r>
      <w:r w:rsidR="00407DB1">
        <w:t>deceased or inj</w:t>
      </w:r>
      <w:r w:rsidR="001F1BB3">
        <w:t>ured countermeasure recipient</w:t>
      </w:r>
      <w:r>
        <w:t>.</w:t>
      </w:r>
    </w:p>
    <w:p w14:paraId="7ECA16D3" w14:textId="77777777" w:rsidR="005F2C07" w:rsidRDefault="005F2C07">
      <w:pPr>
        <w:widowControl/>
      </w:pPr>
    </w:p>
    <w:p w14:paraId="29DA87BA" w14:textId="77777777" w:rsidR="005F2C07" w:rsidRDefault="005F2C07">
      <w:pPr>
        <w:widowControl/>
      </w:pPr>
      <w:r>
        <w:lastRenderedPageBreak/>
        <w:t xml:space="preserve">All requesters </w:t>
      </w:r>
      <w:r w:rsidR="00171986">
        <w:t xml:space="preserve">(or their representatives) </w:t>
      </w:r>
      <w:r>
        <w:t>must submit</w:t>
      </w:r>
      <w:r w:rsidR="00171986">
        <w:t xml:space="preserve">, or authorize their </w:t>
      </w:r>
      <w:r w:rsidR="006C62A0">
        <w:t xml:space="preserve">health care </w:t>
      </w:r>
      <w:r w:rsidR="00171986">
        <w:t>providers to submit,</w:t>
      </w:r>
      <w:r>
        <w:t xml:space="preserve"> medical records sufficient to demonstrate that a cov</w:t>
      </w:r>
      <w:r w:rsidR="008C5C21">
        <w:t>ered injury was sustained by a covered countermeasure.</w:t>
      </w:r>
      <w:r>
        <w:t xml:space="preserve"> </w:t>
      </w:r>
    </w:p>
    <w:p w14:paraId="3F95B3C7" w14:textId="77777777" w:rsidR="005F2C07" w:rsidRDefault="005F2C07">
      <w:pPr>
        <w:widowControl/>
      </w:pPr>
    </w:p>
    <w:p w14:paraId="6D1E9E86" w14:textId="77777777" w:rsidR="005F2C07" w:rsidRDefault="005F2C07">
      <w:pPr>
        <w:widowControl/>
      </w:pPr>
      <w:r>
        <w:rPr>
          <w:b/>
          <w:bCs/>
        </w:rPr>
        <w:t>42 CFR 1</w:t>
      </w:r>
      <w:r w:rsidR="00490CE5">
        <w:rPr>
          <w:b/>
          <w:bCs/>
        </w:rPr>
        <w:t>10</w:t>
      </w:r>
      <w:r>
        <w:rPr>
          <w:b/>
          <w:bCs/>
        </w:rPr>
        <w:t>.60-1</w:t>
      </w:r>
      <w:r w:rsidR="00490CE5">
        <w:rPr>
          <w:b/>
          <w:bCs/>
        </w:rPr>
        <w:t>10</w:t>
      </w:r>
      <w:r>
        <w:rPr>
          <w:b/>
          <w:bCs/>
        </w:rPr>
        <w:t xml:space="preserve">.63 </w:t>
      </w:r>
      <w:r>
        <w:rPr>
          <w:b/>
          <w:bCs/>
          <w:u w:val="single"/>
        </w:rPr>
        <w:t>Documentation Needed for the Secretary to Calculate Benefits.</w:t>
      </w:r>
    </w:p>
    <w:p w14:paraId="4AB47496" w14:textId="77777777" w:rsidR="005F2C07" w:rsidRDefault="005F2C07">
      <w:pPr>
        <w:widowControl/>
      </w:pPr>
    </w:p>
    <w:p w14:paraId="07E98CB7" w14:textId="0F8DD643" w:rsidR="005F2C07" w:rsidRDefault="00175116">
      <w:pPr>
        <w:widowControl/>
      </w:pPr>
      <w:r>
        <w:t>R</w:t>
      </w:r>
      <w:r w:rsidR="005F2C07">
        <w:t xml:space="preserve">equesters who are deemed eligible </w:t>
      </w:r>
      <w:r w:rsidR="00171986">
        <w:t xml:space="preserve">for benefits </w:t>
      </w:r>
      <w:r w:rsidR="005F2C07">
        <w:t xml:space="preserve">by the Secretary must submit documentation as specified </w:t>
      </w:r>
      <w:r w:rsidR="001F1BB3">
        <w:t>in section</w:t>
      </w:r>
      <w:r w:rsidR="00C77DB1">
        <w:t xml:space="preserve"> 42 CFR 110.60-110.63</w:t>
      </w:r>
      <w:r w:rsidR="005F2C07">
        <w:t xml:space="preserve"> </w:t>
      </w:r>
      <w:r>
        <w:t>to allow the Secretary to determine the type(s) and amounts of benefits, if any, that will be paid to the requester.  This documentation is</w:t>
      </w:r>
      <w:r w:rsidR="005F2C07">
        <w:t xml:space="preserve"> in addition to the documentation submitted under</w:t>
      </w:r>
      <w:r w:rsidR="005F2C07" w:rsidRPr="002D33BC">
        <w:t xml:space="preserve"> </w:t>
      </w:r>
      <w:r w:rsidR="00CC537A" w:rsidRPr="00AE1E53">
        <w:t>§§</w:t>
      </w:r>
      <w:r w:rsidR="00CC537A">
        <w:t xml:space="preserve"> 110.50-110.53</w:t>
      </w:r>
      <w:r w:rsidR="005F2C07">
        <w:t xml:space="preserve">.  This includes documentation needed to calculate benefits for </w:t>
      </w:r>
      <w:r w:rsidR="00171986">
        <w:t xml:space="preserve">reasonable and necessary </w:t>
      </w:r>
      <w:r w:rsidR="005F2C07">
        <w:t xml:space="preserve">medical services or items, benefits for lost employment income, and death benefits.  </w:t>
      </w:r>
      <w:r w:rsidR="003F1115">
        <w:t xml:space="preserve">This documentation will vary somewhat depending on whether the requester is an injured countermeasure recipient, a survivor, or </w:t>
      </w:r>
      <w:r w:rsidR="00AD39E9">
        <w:t>an executor/ administrator of the</w:t>
      </w:r>
      <w:r w:rsidR="002617B2" w:rsidRPr="00AE1E53">
        <w:t xml:space="preserve"> estate of a deceased</w:t>
      </w:r>
      <w:r w:rsidR="00E44FEA">
        <w:t xml:space="preserve"> or</w:t>
      </w:r>
      <w:r w:rsidR="002617B2" w:rsidRPr="00AE1E53">
        <w:t xml:space="preserve"> injured countermeasure recipient</w:t>
      </w:r>
      <w:r w:rsidR="00E44FEA">
        <w:t>.</w:t>
      </w:r>
      <w:r>
        <w:t xml:space="preserve">  Since the Program’s payment of benefits is secondary to </w:t>
      </w:r>
      <w:r w:rsidR="001770B5">
        <w:t xml:space="preserve">all other </w:t>
      </w:r>
      <w:r>
        <w:t>third-party payers, th</w:t>
      </w:r>
      <w:r w:rsidR="001770B5">
        <w:t>e</w:t>
      </w:r>
      <w:r>
        <w:t xml:space="preserve"> documentation </w:t>
      </w:r>
      <w:r w:rsidR="002617B2" w:rsidRPr="00AE1E53">
        <w:t>requirements</w:t>
      </w:r>
      <w:r w:rsidR="001770B5">
        <w:t xml:space="preserve"> </w:t>
      </w:r>
      <w:r>
        <w:t xml:space="preserve">include information about any third-party payers that may have an obligation to pay for such benefits.  </w:t>
      </w:r>
    </w:p>
    <w:p w14:paraId="25C80360" w14:textId="77777777" w:rsidR="005F2C07" w:rsidRDefault="005F2C07">
      <w:pPr>
        <w:widowControl/>
      </w:pPr>
    </w:p>
    <w:p w14:paraId="0EE3346B" w14:textId="097CBAE3" w:rsidR="005F2C07" w:rsidRDefault="005F2C07">
      <w:pPr>
        <w:widowControl/>
      </w:pPr>
      <w:r>
        <w:rPr>
          <w:b/>
          <w:bCs/>
        </w:rPr>
        <w:t>42 CFR 1</w:t>
      </w:r>
      <w:r w:rsidR="00490CE5">
        <w:rPr>
          <w:b/>
          <w:bCs/>
        </w:rPr>
        <w:t>10</w:t>
      </w:r>
      <w:r>
        <w:rPr>
          <w:b/>
          <w:bCs/>
        </w:rPr>
        <w:t>.90</w:t>
      </w:r>
      <w:r w:rsidR="00490CE5">
        <w:rPr>
          <w:b/>
          <w:bCs/>
        </w:rPr>
        <w:t>-</w:t>
      </w:r>
      <w:r w:rsidR="00F02545">
        <w:rPr>
          <w:b/>
          <w:bCs/>
        </w:rPr>
        <w:t>110.</w:t>
      </w:r>
      <w:r w:rsidR="00490CE5">
        <w:rPr>
          <w:b/>
          <w:bCs/>
        </w:rPr>
        <w:t>92</w:t>
      </w:r>
      <w:r>
        <w:rPr>
          <w:b/>
          <w:bCs/>
        </w:rPr>
        <w:t xml:space="preserve"> </w:t>
      </w:r>
      <w:r>
        <w:rPr>
          <w:b/>
          <w:bCs/>
          <w:u w:val="single"/>
        </w:rPr>
        <w:t>Reconsideration of the Secretary</w:t>
      </w:r>
      <w:r w:rsidR="00F1165E">
        <w:rPr>
          <w:b/>
          <w:bCs/>
          <w:u w:val="single"/>
        </w:rPr>
        <w:t>’</w:t>
      </w:r>
      <w:r>
        <w:rPr>
          <w:b/>
          <w:bCs/>
          <w:u w:val="single"/>
        </w:rPr>
        <w:t>s Eligibility and Benefits Determination</w:t>
      </w:r>
      <w:r w:rsidR="00175116">
        <w:rPr>
          <w:b/>
          <w:bCs/>
          <w:u w:val="single"/>
        </w:rPr>
        <w:t>s</w:t>
      </w:r>
      <w:r>
        <w:rPr>
          <w:b/>
          <w:bCs/>
          <w:u w:val="single"/>
        </w:rPr>
        <w:t>.</w:t>
      </w:r>
    </w:p>
    <w:p w14:paraId="3D5E9376" w14:textId="111A56D5" w:rsidR="005F2C07" w:rsidRDefault="008575F2">
      <w:pPr>
        <w:widowControl/>
      </w:pPr>
      <w:r>
        <w:t>S</w:t>
      </w:r>
      <w:r w:rsidR="005F2C07">
        <w:t xml:space="preserve">ection </w:t>
      </w:r>
      <w:r>
        <w:t xml:space="preserve">42 CFR 110.90-110.92 </w:t>
      </w:r>
      <w:r w:rsidR="005F2C07">
        <w:t>provides the requirements for requesters who seek reconsideration of the Secretary</w:t>
      </w:r>
      <w:r w:rsidR="00197DAD">
        <w:t>’</w:t>
      </w:r>
      <w:r w:rsidR="005F2C07">
        <w:t xml:space="preserve">s eligibility </w:t>
      </w:r>
      <w:r w:rsidR="00171986">
        <w:t>or</w:t>
      </w:r>
      <w:r w:rsidR="005F2C07">
        <w:t xml:space="preserve"> benefits determination</w:t>
      </w:r>
      <w:r w:rsidR="00171986">
        <w:t>s</w:t>
      </w:r>
      <w:r w:rsidR="005F2C07">
        <w:t>.  No new documentation is considered in the reconsideration process.</w:t>
      </w:r>
    </w:p>
    <w:p w14:paraId="73FBA2F5" w14:textId="77777777" w:rsidR="00FB6031" w:rsidRDefault="00FB6031">
      <w:pPr>
        <w:widowControl/>
        <w:rPr>
          <w:b/>
          <w:bCs/>
        </w:rPr>
      </w:pPr>
    </w:p>
    <w:p w14:paraId="1461028A" w14:textId="36018943" w:rsidR="005F2C07" w:rsidRDefault="005F2C07">
      <w:pPr>
        <w:widowControl/>
      </w:pPr>
      <w:r>
        <w:rPr>
          <w:b/>
          <w:bCs/>
        </w:rPr>
        <w:t xml:space="preserve">2.  </w:t>
      </w:r>
      <w:r>
        <w:rPr>
          <w:b/>
          <w:bCs/>
          <w:u w:val="single"/>
        </w:rPr>
        <w:t>Purpose and Use of Information</w:t>
      </w:r>
    </w:p>
    <w:p w14:paraId="68AB32C2" w14:textId="77777777" w:rsidR="005F2C07" w:rsidRDefault="005F2C07">
      <w:pPr>
        <w:widowControl/>
      </w:pPr>
    </w:p>
    <w:p w14:paraId="0AC73963" w14:textId="44E81E2E" w:rsidR="00CC537A" w:rsidRPr="00A96F4E" w:rsidRDefault="00764C0F" w:rsidP="00CC537A">
      <w:pPr>
        <w:widowControl/>
      </w:pPr>
      <w:r>
        <w:t>The CICP A</w:t>
      </w:r>
      <w:r w:rsidR="00CC537A" w:rsidRPr="00A96F4E">
        <w:t xml:space="preserve">dministrative </w:t>
      </w:r>
      <w:r>
        <w:t>I</w:t>
      </w:r>
      <w:r w:rsidR="00CC537A" w:rsidRPr="00A96F4E">
        <w:t xml:space="preserve">mplementation </w:t>
      </w:r>
      <w:r>
        <w:t>regulations (</w:t>
      </w:r>
      <w:r w:rsidR="001C4FF2">
        <w:t xml:space="preserve">42 CFR Part 110) establish </w:t>
      </w:r>
      <w:r w:rsidR="00CC537A" w:rsidRPr="00A96F4E">
        <w:t xml:space="preserve">the procedures by which individuals may submit </w:t>
      </w:r>
      <w:r w:rsidR="00CC537A">
        <w:t>R</w:t>
      </w:r>
      <w:r w:rsidR="00CC537A" w:rsidRPr="00A96F4E">
        <w:t xml:space="preserve">equests for </w:t>
      </w:r>
      <w:r w:rsidR="00CC537A">
        <w:t>B</w:t>
      </w:r>
      <w:r w:rsidR="00CC537A" w:rsidRPr="00A96F4E">
        <w:t xml:space="preserve">enefits under the </w:t>
      </w:r>
      <w:r w:rsidR="00032CA1">
        <w:t>CICP</w:t>
      </w:r>
      <w:r w:rsidR="00CC537A" w:rsidRPr="00A96F4E">
        <w:t xml:space="preserve">.  This collection of information provides data and documentation that will be used by the Secretary to determine that the </w:t>
      </w:r>
      <w:r w:rsidR="00032CA1">
        <w:t>R</w:t>
      </w:r>
      <w:r w:rsidR="00CC537A" w:rsidRPr="00A96F4E">
        <w:t>equest</w:t>
      </w:r>
      <w:r w:rsidR="00984503">
        <w:t xml:space="preserve"> for Benefits</w:t>
      </w:r>
      <w:r w:rsidR="00CC537A" w:rsidRPr="00A96F4E">
        <w:t xml:space="preserve"> meets the requirements of the </w:t>
      </w:r>
      <w:r w:rsidR="00CC537A">
        <w:t>CICP</w:t>
      </w:r>
      <w:r w:rsidR="00CC537A" w:rsidRPr="00A96F4E">
        <w:t xml:space="preserve">.  Each Request Package must include the required written documentation </w:t>
      </w:r>
      <w:r w:rsidR="00CC537A">
        <w:t>for</w:t>
      </w:r>
      <w:r w:rsidR="00CC537A" w:rsidRPr="00A96F4E">
        <w:t xml:space="preserve"> the relevant individual described in </w:t>
      </w:r>
      <w:r w:rsidR="00CC537A">
        <w:rPr>
          <w:rFonts w:ascii="Courier New" w:hAnsi="Courier New" w:cs="Courier New"/>
        </w:rPr>
        <w:t>§§</w:t>
      </w:r>
      <w:r w:rsidR="00CC537A" w:rsidRPr="00A96F4E">
        <w:t xml:space="preserve"> </w:t>
      </w:r>
      <w:r w:rsidR="00CC537A" w:rsidRPr="00BD39B9">
        <w:t>110.10-110.11</w:t>
      </w:r>
      <w:r w:rsidR="00CC537A" w:rsidRPr="00A96F4E">
        <w:t xml:space="preserve"> for the Secretary to make a</w:t>
      </w:r>
      <w:r w:rsidR="00AF1677">
        <w:t xml:space="preserve">n eligibility </w:t>
      </w:r>
      <w:r w:rsidR="001F1BB3">
        <w:t>determination.</w:t>
      </w:r>
      <w:r w:rsidR="00CC537A" w:rsidRPr="00A96F4E">
        <w:t xml:space="preserve">  </w:t>
      </w:r>
    </w:p>
    <w:p w14:paraId="17F13693" w14:textId="77777777" w:rsidR="00CC537A" w:rsidRPr="00A96F4E" w:rsidRDefault="00CC537A" w:rsidP="00CC537A">
      <w:pPr>
        <w:widowControl/>
      </w:pPr>
    </w:p>
    <w:p w14:paraId="1BC7744E" w14:textId="5FD3BA4E" w:rsidR="00CC537A" w:rsidRPr="00A96F4E" w:rsidRDefault="00CC537A" w:rsidP="00CC537A">
      <w:pPr>
        <w:widowControl/>
      </w:pPr>
      <w:r w:rsidRPr="00A96F4E">
        <w:t xml:space="preserve">For each complete Request </w:t>
      </w:r>
      <w:r w:rsidR="001F1BB3" w:rsidRPr="00A96F4E">
        <w:t xml:space="preserve">Package </w:t>
      </w:r>
      <w:r w:rsidR="001F1BB3">
        <w:t>submitted</w:t>
      </w:r>
      <w:r w:rsidRPr="00A96F4E">
        <w:t xml:space="preserve">, the Secretary shall determine whether the </w:t>
      </w:r>
      <w:r>
        <w:t>requester</w:t>
      </w:r>
      <w:r w:rsidRPr="00A96F4E">
        <w:t xml:space="preserve"> meets the requirements of eligibility.  </w:t>
      </w:r>
      <w:r w:rsidR="00F325FE">
        <w:t>T</w:t>
      </w:r>
      <w:r w:rsidRPr="00A96F4E">
        <w:t xml:space="preserve">o make this determination, data must be collected consisting of the filing of a Request Form and submission of medical </w:t>
      </w:r>
      <w:r w:rsidR="005529D7">
        <w:t>records</w:t>
      </w:r>
      <w:r w:rsidR="00533ADD">
        <w:t xml:space="preserve"> and other documentation required by </w:t>
      </w:r>
      <w:r w:rsidR="00533ADD">
        <w:rPr>
          <w:rFonts w:ascii="Courier New" w:hAnsi="Courier New" w:cs="Courier New"/>
        </w:rPr>
        <w:t>§§</w:t>
      </w:r>
      <w:r w:rsidR="00533ADD" w:rsidRPr="00A96F4E">
        <w:t xml:space="preserve"> </w:t>
      </w:r>
      <w:r w:rsidR="00533ADD" w:rsidRPr="00BD39B9">
        <w:t>110.</w:t>
      </w:r>
      <w:r w:rsidR="00533ADD">
        <w:t>50-110.53</w:t>
      </w:r>
      <w:r w:rsidRPr="00A96F4E">
        <w:t xml:space="preserve">.  The following </w:t>
      </w:r>
      <w:r>
        <w:t>requester</w:t>
      </w:r>
      <w:r w:rsidRPr="00A96F4E">
        <w:t>s may be eligible to receive benefits:</w:t>
      </w:r>
    </w:p>
    <w:p w14:paraId="4DC59214" w14:textId="77777777" w:rsidR="00490CE5" w:rsidRPr="00A96F4E" w:rsidRDefault="00490CE5" w:rsidP="00490CE5">
      <w:pPr>
        <w:widowControl/>
      </w:pPr>
    </w:p>
    <w:p w14:paraId="2F81D685" w14:textId="77777777" w:rsidR="00490CE5" w:rsidRPr="00A96F4E" w:rsidRDefault="00490CE5" w:rsidP="00490CE5">
      <w:pPr>
        <w:widowControl/>
        <w:ind w:firstLine="720"/>
      </w:pPr>
      <w:r w:rsidRPr="00A96F4E">
        <w:t xml:space="preserve">(1) </w:t>
      </w:r>
      <w:r w:rsidR="00A7293B">
        <w:t>Injured c</w:t>
      </w:r>
      <w:r>
        <w:t>ountermeasure</w:t>
      </w:r>
      <w:r w:rsidRPr="00A96F4E">
        <w:t xml:space="preserve"> recipients, as described in </w:t>
      </w:r>
      <w:r w:rsidR="00151637">
        <w:rPr>
          <w:rFonts w:ascii="Microsoft New Tai Lue" w:hAnsi="Microsoft New Tai Lue" w:cs="Microsoft New Tai Lue"/>
        </w:rPr>
        <w:t>§</w:t>
      </w:r>
      <w:r w:rsidRPr="00A96F4E">
        <w:t xml:space="preserve"> </w:t>
      </w:r>
      <w:r w:rsidRPr="00BD39B9">
        <w:t>110.</w:t>
      </w:r>
      <w:r w:rsidR="00032CA1">
        <w:t>3</w:t>
      </w:r>
      <w:r w:rsidRPr="00BD39B9">
        <w:t>(</w:t>
      </w:r>
      <w:r w:rsidR="00CC537A">
        <w:t>n</w:t>
      </w:r>
      <w:r w:rsidRPr="00BD39B9">
        <w:t>)</w:t>
      </w:r>
      <w:r w:rsidR="00984503">
        <w:t>.</w:t>
      </w:r>
    </w:p>
    <w:p w14:paraId="230F6A36" w14:textId="77777777" w:rsidR="00490CE5" w:rsidRPr="00A96F4E" w:rsidRDefault="00490CE5" w:rsidP="00490CE5">
      <w:pPr>
        <w:widowControl/>
      </w:pPr>
    </w:p>
    <w:p w14:paraId="216A4E72" w14:textId="77777777" w:rsidR="00490CE5" w:rsidRPr="00A96F4E" w:rsidRDefault="00490CE5" w:rsidP="00490CE5">
      <w:pPr>
        <w:widowControl/>
        <w:ind w:firstLine="720"/>
      </w:pPr>
      <w:r w:rsidRPr="00A96F4E">
        <w:t xml:space="preserve">(2) Survivors, as described in </w:t>
      </w:r>
      <w:r w:rsidR="00151637">
        <w:rPr>
          <w:rFonts w:ascii="Microsoft New Tai Lue" w:hAnsi="Microsoft New Tai Lue" w:cs="Microsoft New Tai Lue"/>
        </w:rPr>
        <w:t>§§</w:t>
      </w:r>
      <w:r w:rsidRPr="00A96F4E">
        <w:t xml:space="preserve"> 1</w:t>
      </w:r>
      <w:r>
        <w:t>10</w:t>
      </w:r>
      <w:r w:rsidRPr="00A96F4E">
        <w:t>.</w:t>
      </w:r>
      <w:r w:rsidR="00151637">
        <w:t>3(cc) and 110.11</w:t>
      </w:r>
      <w:r w:rsidR="00984503">
        <w:t>.</w:t>
      </w:r>
    </w:p>
    <w:p w14:paraId="06502111" w14:textId="77777777" w:rsidR="00490CE5" w:rsidRPr="00A96F4E" w:rsidRDefault="00490CE5" w:rsidP="00490CE5">
      <w:pPr>
        <w:widowControl/>
      </w:pPr>
    </w:p>
    <w:p w14:paraId="4B113EC0" w14:textId="5285943E" w:rsidR="00490CE5" w:rsidRPr="00A96F4E" w:rsidRDefault="00490CE5" w:rsidP="00984503">
      <w:pPr>
        <w:widowControl/>
        <w:ind w:left="720"/>
      </w:pPr>
      <w:r w:rsidRPr="00A96F4E">
        <w:t>(</w:t>
      </w:r>
      <w:r>
        <w:t>3</w:t>
      </w:r>
      <w:r w:rsidRPr="00A96F4E">
        <w:t xml:space="preserve">)  </w:t>
      </w:r>
      <w:r w:rsidR="00151637">
        <w:t>E</w:t>
      </w:r>
      <w:r w:rsidRPr="00A96F4E">
        <w:t>states of deceased</w:t>
      </w:r>
      <w:r w:rsidR="00F325FE">
        <w:t>,</w:t>
      </w:r>
      <w:r w:rsidRPr="00A96F4E">
        <w:t xml:space="preserve"> </w:t>
      </w:r>
      <w:r w:rsidR="00984503">
        <w:t xml:space="preserve">injured </w:t>
      </w:r>
      <w:r>
        <w:t>countermeasure</w:t>
      </w:r>
      <w:r w:rsidRPr="00A96F4E">
        <w:t xml:space="preserve"> recipients</w:t>
      </w:r>
      <w:r w:rsidR="00984503">
        <w:t xml:space="preserve">, as described in </w:t>
      </w:r>
      <w:r w:rsidR="00151637">
        <w:rPr>
          <w:rFonts w:ascii="Microsoft New Tai Lue" w:hAnsi="Microsoft New Tai Lue" w:cs="Microsoft New Tai Lue"/>
        </w:rPr>
        <w:t>§</w:t>
      </w:r>
      <w:r w:rsidR="00151637">
        <w:t xml:space="preserve"> </w:t>
      </w:r>
      <w:r w:rsidR="00984503">
        <w:t>110.10(a</w:t>
      </w:r>
      <w:r w:rsidR="001F1BB3">
        <w:t>) (</w:t>
      </w:r>
      <w:r w:rsidR="00984503">
        <w:t>3).</w:t>
      </w:r>
    </w:p>
    <w:p w14:paraId="6FA120B7" w14:textId="77777777" w:rsidR="005F2C07" w:rsidRDefault="005F2C07">
      <w:pPr>
        <w:widowControl/>
      </w:pPr>
    </w:p>
    <w:p w14:paraId="13710BF0" w14:textId="77777777" w:rsidR="005F2C07" w:rsidRDefault="005F2C07">
      <w:pPr>
        <w:widowControl/>
      </w:pPr>
      <w:r>
        <w:rPr>
          <w:b/>
          <w:bCs/>
        </w:rPr>
        <w:t xml:space="preserve">3.  </w:t>
      </w:r>
      <w:r>
        <w:rPr>
          <w:b/>
          <w:bCs/>
          <w:u w:val="single"/>
        </w:rPr>
        <w:t>Use of Improved Information Technology</w:t>
      </w:r>
      <w:r>
        <w:tab/>
      </w:r>
      <w:r>
        <w:tab/>
      </w:r>
      <w:r>
        <w:tab/>
      </w:r>
    </w:p>
    <w:p w14:paraId="72E3A89D" w14:textId="77777777" w:rsidR="005F2C07" w:rsidRDefault="005F2C07">
      <w:pPr>
        <w:widowControl/>
      </w:pPr>
    </w:p>
    <w:p w14:paraId="22C8723E" w14:textId="2C617E91" w:rsidR="00CC16AE" w:rsidRDefault="00B46553" w:rsidP="00CC16AE">
      <w:pPr>
        <w:widowControl/>
      </w:pPr>
      <w:r>
        <w:t>Sections 110.40-110.4</w:t>
      </w:r>
      <w:r w:rsidR="005A22B8">
        <w:t>6</w:t>
      </w:r>
      <w:r>
        <w:t xml:space="preserve"> </w:t>
      </w:r>
      <w:r w:rsidR="00C12153">
        <w:t>describe how to obtain forms and instructions to apply for benefits, how to file a Request Package</w:t>
      </w:r>
      <w:r w:rsidR="00F325FE">
        <w:t>,</w:t>
      </w:r>
      <w:r w:rsidR="00C12153">
        <w:t xml:space="preserve"> and the deadline for submitting the Request Form and other documentation.  </w:t>
      </w:r>
      <w:r w:rsidR="00CC16AE">
        <w:t>Section</w:t>
      </w:r>
      <w:r w:rsidR="00764C0F">
        <w:t>s</w:t>
      </w:r>
      <w:r w:rsidR="00CC16AE">
        <w:t xml:space="preserve"> 110.50-110.53 </w:t>
      </w:r>
      <w:r w:rsidR="00C12153">
        <w:t>identif</w:t>
      </w:r>
      <w:r w:rsidR="005A22B8">
        <w:t>y</w:t>
      </w:r>
      <w:r w:rsidR="00C12153">
        <w:t xml:space="preserve"> the </w:t>
      </w:r>
      <w:r w:rsidR="00CC16AE">
        <w:t xml:space="preserve">documentation </w:t>
      </w:r>
      <w:r w:rsidR="00C12153">
        <w:t xml:space="preserve">required </w:t>
      </w:r>
      <w:r w:rsidR="00CC16AE">
        <w:t>to determine eligibility</w:t>
      </w:r>
      <w:r w:rsidR="00F325FE">
        <w:t xml:space="preserve">.  </w:t>
      </w:r>
      <w:r w:rsidR="00CC16AE">
        <w:t xml:space="preserve">Due to the limitations of the Program’s current </w:t>
      </w:r>
      <w:r w:rsidR="001C4FF2">
        <w:t>information system</w:t>
      </w:r>
      <w:r w:rsidR="00CC16AE">
        <w:t>, the CICP is currently only accepting Request Packages and supporting documentation as hard</w:t>
      </w:r>
      <w:r w:rsidR="00210C04">
        <w:t xml:space="preserve"> </w:t>
      </w:r>
      <w:r w:rsidR="00CC16AE">
        <w:t>copies.</w:t>
      </w:r>
      <w:r w:rsidR="008575F2">
        <w:t xml:space="preserve"> </w:t>
      </w:r>
      <w:r w:rsidR="00CC16AE">
        <w:t xml:space="preserve"> Once </w:t>
      </w:r>
      <w:r w:rsidR="001C4FF2">
        <w:t>the information</w:t>
      </w:r>
      <w:r w:rsidR="00CC16AE">
        <w:t xml:space="preserve"> system </w:t>
      </w:r>
      <w:r w:rsidR="001C4FF2">
        <w:t>has been enhanced</w:t>
      </w:r>
      <w:r w:rsidR="00CC16AE">
        <w:t>, the Program will be accepting the Request Form, medical records and supporting documentation electronically</w:t>
      </w:r>
      <w:r w:rsidR="00F325FE">
        <w:t xml:space="preserve">.  </w:t>
      </w:r>
      <w:r w:rsidR="00CC16AE">
        <w:t>Guidelines for collecting electronic records will be established once the Program has that capability.</w:t>
      </w:r>
    </w:p>
    <w:p w14:paraId="7ED37AE1" w14:textId="77777777" w:rsidR="005F3EB4" w:rsidRDefault="005F3EB4">
      <w:pPr>
        <w:widowControl/>
      </w:pPr>
    </w:p>
    <w:p w14:paraId="121DF916" w14:textId="77777777" w:rsidR="005F2C07" w:rsidRDefault="005F2C07">
      <w:pPr>
        <w:widowControl/>
      </w:pPr>
      <w:r>
        <w:rPr>
          <w:b/>
          <w:bCs/>
        </w:rPr>
        <w:t xml:space="preserve">4.  </w:t>
      </w:r>
      <w:r>
        <w:rPr>
          <w:b/>
          <w:bCs/>
          <w:u w:val="single"/>
        </w:rPr>
        <w:t>Efforts to Identify Duplication</w:t>
      </w:r>
    </w:p>
    <w:p w14:paraId="22E97179" w14:textId="77777777" w:rsidR="005F2C07" w:rsidRDefault="005F2C07">
      <w:pPr>
        <w:widowControl/>
      </w:pPr>
    </w:p>
    <w:p w14:paraId="70B2F670" w14:textId="730B02E3" w:rsidR="005F2C07" w:rsidRDefault="00541720">
      <w:pPr>
        <w:widowControl/>
      </w:pPr>
      <w:r>
        <w:t>The Request for Benefits package is</w:t>
      </w:r>
      <w:r w:rsidR="005F2C07">
        <w:t xml:space="preserve"> unique </w:t>
      </w:r>
      <w:r w:rsidR="00004FEF">
        <w:t xml:space="preserve">to the </w:t>
      </w:r>
      <w:r w:rsidR="00211DB9">
        <w:t>CICP</w:t>
      </w:r>
      <w:r w:rsidR="00004FEF">
        <w:t xml:space="preserve"> </w:t>
      </w:r>
      <w:r w:rsidR="005F2C07">
        <w:t xml:space="preserve">and </w:t>
      </w:r>
      <w:r>
        <w:t xml:space="preserve">is </w:t>
      </w:r>
      <w:r w:rsidR="005F2C07">
        <w:t>not available elsewhere.  Without this information</w:t>
      </w:r>
      <w:r w:rsidR="00F325FE">
        <w:t>,</w:t>
      </w:r>
      <w:r w:rsidR="005F2C07">
        <w:t xml:space="preserve"> the Secretary would be unable to make a determination as to whether the </w:t>
      </w:r>
      <w:r w:rsidR="00984503">
        <w:t>R</w:t>
      </w:r>
      <w:r w:rsidR="005F2C07">
        <w:t xml:space="preserve">equest </w:t>
      </w:r>
      <w:r w:rsidR="00984503">
        <w:t xml:space="preserve">for Benefits </w:t>
      </w:r>
      <w:r w:rsidR="005F2C07">
        <w:t>meets the requirements as specified.</w:t>
      </w:r>
      <w:r>
        <w:t xml:space="preserve"> </w:t>
      </w:r>
    </w:p>
    <w:p w14:paraId="1CA50B78" w14:textId="77777777" w:rsidR="00541720" w:rsidRDefault="00541720">
      <w:pPr>
        <w:widowControl/>
      </w:pPr>
    </w:p>
    <w:p w14:paraId="02B5B9EA" w14:textId="77777777" w:rsidR="00541720" w:rsidRDefault="00541720">
      <w:pPr>
        <w:widowControl/>
      </w:pPr>
      <w:r>
        <w:t>The CICP requests that medical records be submitted to the Program directly from the medical service providers to reduce and identify duplication and ensure authenticity.</w:t>
      </w:r>
    </w:p>
    <w:p w14:paraId="10A9E5C8" w14:textId="77777777" w:rsidR="005F2C07" w:rsidRDefault="005F2C07">
      <w:pPr>
        <w:widowControl/>
      </w:pPr>
    </w:p>
    <w:p w14:paraId="60E0DDBB" w14:textId="77777777" w:rsidR="005F2C07" w:rsidRDefault="005F2C07">
      <w:pPr>
        <w:widowControl/>
      </w:pPr>
      <w:r>
        <w:rPr>
          <w:b/>
          <w:bCs/>
        </w:rPr>
        <w:t xml:space="preserve">5.  </w:t>
      </w:r>
      <w:r>
        <w:rPr>
          <w:b/>
          <w:bCs/>
          <w:u w:val="single"/>
        </w:rPr>
        <w:t>Involvement of Small Entities</w:t>
      </w:r>
    </w:p>
    <w:p w14:paraId="0D47C22E" w14:textId="77777777" w:rsidR="00FB6031" w:rsidRDefault="00FB6031">
      <w:pPr>
        <w:widowControl/>
      </w:pPr>
    </w:p>
    <w:p w14:paraId="1B2D9B53" w14:textId="0171FEC7" w:rsidR="005F2C07" w:rsidRDefault="00CD1011">
      <w:pPr>
        <w:widowControl/>
      </w:pPr>
      <w:r>
        <w:t>T</w:t>
      </w:r>
      <w:r w:rsidR="005F2C07">
        <w:t>his collection will not significantly impact small businesses or small entities.</w:t>
      </w:r>
    </w:p>
    <w:p w14:paraId="3FAC6EA8" w14:textId="77777777" w:rsidR="005F2C07" w:rsidRDefault="005F2C07">
      <w:pPr>
        <w:widowControl/>
        <w:rPr>
          <w:b/>
          <w:bCs/>
        </w:rPr>
      </w:pPr>
    </w:p>
    <w:p w14:paraId="551E0303" w14:textId="77777777" w:rsidR="005F2C07" w:rsidRDefault="005F2C07">
      <w:pPr>
        <w:widowControl/>
      </w:pPr>
      <w:r>
        <w:rPr>
          <w:b/>
          <w:bCs/>
        </w:rPr>
        <w:t xml:space="preserve">6.  </w:t>
      </w:r>
      <w:r>
        <w:rPr>
          <w:b/>
          <w:bCs/>
          <w:u w:val="single"/>
        </w:rPr>
        <w:t>Consequences If Information Collected Less Frequently</w:t>
      </w:r>
    </w:p>
    <w:p w14:paraId="7B667E13" w14:textId="77777777" w:rsidR="005F2C07" w:rsidRDefault="005F2C07">
      <w:pPr>
        <w:widowControl/>
      </w:pPr>
    </w:p>
    <w:p w14:paraId="25FFA600" w14:textId="64CC7FEA" w:rsidR="005F2C07" w:rsidRDefault="005F2C07">
      <w:pPr>
        <w:widowControl/>
      </w:pPr>
      <w:r>
        <w:t>Requesters are required to file only once for benefits</w:t>
      </w:r>
      <w:r w:rsidR="00570EC6">
        <w:t>; however, r</w:t>
      </w:r>
      <w:r w:rsidR="00570EC6" w:rsidRPr="00ED201A">
        <w:t xml:space="preserve">equesters also </w:t>
      </w:r>
      <w:r w:rsidR="00F325FE">
        <w:t>must</w:t>
      </w:r>
      <w:r w:rsidR="00570EC6" w:rsidRPr="00ED201A">
        <w:t xml:space="preserve"> provide updated information and records during the process, for purposes of deter</w:t>
      </w:r>
      <w:r w:rsidR="00570EC6">
        <w:t>mining eligibility and benefits</w:t>
      </w:r>
      <w:r w:rsidR="00F325FE">
        <w:t xml:space="preserve">.  </w:t>
      </w:r>
      <w:r>
        <w:t>Without these data</w:t>
      </w:r>
      <w:r w:rsidR="00F325FE">
        <w:t>,</w:t>
      </w:r>
      <w:r>
        <w:t xml:space="preserve"> the Secretary will </w:t>
      </w:r>
      <w:r w:rsidR="00211DB9">
        <w:t xml:space="preserve">not </w:t>
      </w:r>
      <w:r>
        <w:t>be able to determin</w:t>
      </w:r>
      <w:r w:rsidR="00211DB9">
        <w:t>e</w:t>
      </w:r>
      <w:r>
        <w:t xml:space="preserve"> </w:t>
      </w:r>
      <w:r w:rsidR="00211DB9">
        <w:t xml:space="preserve">whether individuals are </w:t>
      </w:r>
      <w:r>
        <w:t xml:space="preserve">eligible </w:t>
      </w:r>
      <w:r w:rsidR="00211DB9">
        <w:t>for benefits</w:t>
      </w:r>
      <w:r>
        <w:t>.</w:t>
      </w:r>
    </w:p>
    <w:p w14:paraId="5B9014A8" w14:textId="77777777" w:rsidR="005F2C07" w:rsidRDefault="005F2C07">
      <w:pPr>
        <w:widowControl/>
      </w:pPr>
    </w:p>
    <w:p w14:paraId="417555E3" w14:textId="77777777" w:rsidR="005F2C07" w:rsidRDefault="005F2C07">
      <w:pPr>
        <w:widowControl/>
        <w:rPr>
          <w:b/>
          <w:bCs/>
          <w:u w:val="single"/>
        </w:rPr>
      </w:pPr>
      <w:r>
        <w:rPr>
          <w:b/>
          <w:bCs/>
        </w:rPr>
        <w:t xml:space="preserve">7.  </w:t>
      </w:r>
      <w:r>
        <w:rPr>
          <w:b/>
          <w:bCs/>
          <w:u w:val="single"/>
        </w:rPr>
        <w:t xml:space="preserve">Consistency </w:t>
      </w:r>
      <w:r w:rsidR="00984503">
        <w:rPr>
          <w:b/>
          <w:bCs/>
          <w:u w:val="single"/>
        </w:rPr>
        <w:t>w</w:t>
      </w:r>
      <w:r>
        <w:rPr>
          <w:b/>
          <w:bCs/>
          <w:u w:val="single"/>
        </w:rPr>
        <w:t>ith the Guidelines in 5 CFR 1320.5(d)(2)</w:t>
      </w:r>
    </w:p>
    <w:p w14:paraId="4D6CABAC" w14:textId="77777777" w:rsidR="00E51742" w:rsidRDefault="00E51742">
      <w:pPr>
        <w:widowControl/>
      </w:pPr>
    </w:p>
    <w:p w14:paraId="5D02C6E4" w14:textId="77777777" w:rsidR="005F2C07" w:rsidRDefault="005F2C07">
      <w:pPr>
        <w:widowControl/>
      </w:pPr>
      <w:r>
        <w:t xml:space="preserve">This collection is consistent with the </w:t>
      </w:r>
      <w:r w:rsidR="00AE1E53">
        <w:t>guidelines under 5 CFR 1320.5(d)</w:t>
      </w:r>
      <w:r>
        <w:t>(2).</w:t>
      </w:r>
    </w:p>
    <w:p w14:paraId="4E94F7C3" w14:textId="77777777" w:rsidR="005F2C07" w:rsidRDefault="005F2C07">
      <w:pPr>
        <w:widowControl/>
      </w:pPr>
    </w:p>
    <w:p w14:paraId="43F1D300" w14:textId="77777777" w:rsidR="005F2C07" w:rsidRDefault="005F2C07">
      <w:pPr>
        <w:widowControl/>
      </w:pPr>
      <w:r>
        <w:rPr>
          <w:b/>
          <w:bCs/>
        </w:rPr>
        <w:t xml:space="preserve">8.  </w:t>
      </w:r>
      <w:r>
        <w:rPr>
          <w:b/>
          <w:bCs/>
          <w:u w:val="single"/>
        </w:rPr>
        <w:t>Consultation Outside the Agency</w:t>
      </w:r>
    </w:p>
    <w:p w14:paraId="2F3874B4" w14:textId="77777777" w:rsidR="005F2C07" w:rsidRDefault="005F2C07">
      <w:pPr>
        <w:widowControl/>
      </w:pPr>
    </w:p>
    <w:p w14:paraId="23E1DEBB" w14:textId="311822EE" w:rsidR="00F325FE" w:rsidRDefault="00AE1E53">
      <w:pPr>
        <w:widowControl/>
      </w:pPr>
      <w:r>
        <w:t xml:space="preserve">The HHS </w:t>
      </w:r>
      <w:r w:rsidR="00A91221">
        <w:t xml:space="preserve">Office of the General Counsel </w:t>
      </w:r>
      <w:r w:rsidR="00CB708E">
        <w:t>has reviewed all of the forms included in this package</w:t>
      </w:r>
      <w:r w:rsidR="00483370">
        <w:t>.</w:t>
      </w:r>
      <w:r>
        <w:t xml:space="preserve"> (</w:t>
      </w:r>
      <w:r w:rsidR="00A91221">
        <w:t xml:space="preserve">Attachments </w:t>
      </w:r>
      <w:r>
        <w:t>D – G)</w:t>
      </w:r>
      <w:r w:rsidR="00E4341F">
        <w:t xml:space="preserve">  The 60-day Notice was published in the Federal Register on </w:t>
      </w:r>
      <w:r w:rsidR="000C0245">
        <w:t>July 16, 2019, Vol. 84, No. 136, pp. 33954-55.</w:t>
      </w:r>
    </w:p>
    <w:p w14:paraId="1EF15C5F" w14:textId="326F9297" w:rsidR="008F5EFE" w:rsidRDefault="008F5EFE">
      <w:pPr>
        <w:widowControl/>
      </w:pPr>
    </w:p>
    <w:p w14:paraId="15D9F6F4" w14:textId="77777777" w:rsidR="005F2C07" w:rsidRDefault="005F2C07">
      <w:pPr>
        <w:widowControl/>
      </w:pPr>
      <w:r>
        <w:rPr>
          <w:b/>
          <w:bCs/>
        </w:rPr>
        <w:t xml:space="preserve">9.  </w:t>
      </w:r>
      <w:r>
        <w:rPr>
          <w:b/>
          <w:bCs/>
          <w:u w:val="single"/>
        </w:rPr>
        <w:t>Remuneration of Respondents</w:t>
      </w:r>
    </w:p>
    <w:p w14:paraId="65E3B572" w14:textId="77777777" w:rsidR="005F2C07" w:rsidRDefault="005F2C07">
      <w:pPr>
        <w:widowControl/>
      </w:pPr>
    </w:p>
    <w:p w14:paraId="6BB4C934" w14:textId="77777777" w:rsidR="005F2C07" w:rsidRDefault="007046F2">
      <w:pPr>
        <w:widowControl/>
      </w:pPr>
      <w:r>
        <w:t>Respondents will not be remunerated</w:t>
      </w:r>
      <w:r w:rsidR="005F2C07">
        <w:t>.</w:t>
      </w:r>
    </w:p>
    <w:p w14:paraId="1197B439" w14:textId="77777777" w:rsidR="005F2C07" w:rsidRDefault="005F2C07">
      <w:pPr>
        <w:widowControl/>
      </w:pPr>
    </w:p>
    <w:p w14:paraId="03E9AA94" w14:textId="77777777" w:rsidR="005F2C07" w:rsidRDefault="005F2C07">
      <w:pPr>
        <w:widowControl/>
      </w:pPr>
      <w:r>
        <w:rPr>
          <w:b/>
          <w:bCs/>
        </w:rPr>
        <w:t xml:space="preserve">10.  </w:t>
      </w:r>
      <w:r>
        <w:rPr>
          <w:b/>
          <w:bCs/>
          <w:u w:val="single"/>
        </w:rPr>
        <w:t>Assurance of Confidentiality</w:t>
      </w:r>
    </w:p>
    <w:p w14:paraId="3641A843" w14:textId="77777777" w:rsidR="005F2C07" w:rsidRDefault="005F2C07">
      <w:pPr>
        <w:widowControl/>
      </w:pPr>
    </w:p>
    <w:p w14:paraId="0FE0EA89" w14:textId="77777777" w:rsidR="005F2C07" w:rsidRDefault="005F2C07">
      <w:pPr>
        <w:widowControl/>
      </w:pPr>
      <w:r>
        <w:t xml:space="preserve">Access to these records is strictly limited to authorized users who are aware of their responsibilities under the Privacy Act and who are required to maintain Privacy Act safeguards with respect to such records.  </w:t>
      </w:r>
      <w:r w:rsidR="00B46553">
        <w:t xml:space="preserve">The CICP </w:t>
      </w:r>
      <w:r w:rsidR="002617B2" w:rsidRPr="00AE1E53">
        <w:t>System of Records</w:t>
      </w:r>
      <w:r w:rsidR="00B46553">
        <w:t xml:space="preserve"> Notice (09-15-0071) identifies authorized users</w:t>
      </w:r>
      <w:r w:rsidR="007172DB" w:rsidRPr="00C42527">
        <w:rPr>
          <w:i/>
        </w:rPr>
        <w:t>.</w:t>
      </w:r>
    </w:p>
    <w:p w14:paraId="4292353A" w14:textId="77777777" w:rsidR="005F2C07" w:rsidRDefault="005F2C07">
      <w:pPr>
        <w:widowControl/>
      </w:pPr>
    </w:p>
    <w:p w14:paraId="6770E409" w14:textId="77777777" w:rsidR="005F2C07" w:rsidRDefault="005F2C07">
      <w:pPr>
        <w:widowControl/>
      </w:pPr>
      <w:r>
        <w:rPr>
          <w:b/>
          <w:bCs/>
        </w:rPr>
        <w:t xml:space="preserve">11.  </w:t>
      </w:r>
      <w:r>
        <w:rPr>
          <w:b/>
          <w:bCs/>
          <w:u w:val="single"/>
        </w:rPr>
        <w:t>Questions of a Sensitive Nature</w:t>
      </w:r>
    </w:p>
    <w:p w14:paraId="70E92048" w14:textId="77777777" w:rsidR="005F2C07" w:rsidRDefault="005F2C07">
      <w:pPr>
        <w:widowControl/>
      </w:pPr>
    </w:p>
    <w:p w14:paraId="3A886364" w14:textId="7C94D699" w:rsidR="00104982" w:rsidRDefault="005F2C07">
      <w:pPr>
        <w:widowControl/>
      </w:pPr>
      <w:r>
        <w:t>The nature of the issues being considered in th</w:t>
      </w:r>
      <w:r w:rsidR="00211DB9">
        <w:t>is</w:t>
      </w:r>
      <w:r>
        <w:t xml:space="preserve"> </w:t>
      </w:r>
      <w:r w:rsidR="00211DB9">
        <w:t>r</w:t>
      </w:r>
      <w:r>
        <w:t xml:space="preserve">equest requires the collection of potentially sensitive information </w:t>
      </w:r>
      <w:r w:rsidR="00211DB9">
        <w:t xml:space="preserve">from </w:t>
      </w:r>
      <w:r>
        <w:t>respondents.  However, these data are required to make a determination</w:t>
      </w:r>
      <w:r w:rsidR="00757B22">
        <w:t xml:space="preserve"> of</w:t>
      </w:r>
      <w:r>
        <w:t xml:space="preserve"> </w:t>
      </w:r>
      <w:r w:rsidR="00CC537A">
        <w:t>eligibility</w:t>
      </w:r>
      <w:r w:rsidR="00403DF4">
        <w:t xml:space="preserve"> for CICP benefits and the amount of those benefits</w:t>
      </w:r>
      <w:r>
        <w:t xml:space="preserve">, and respondents will be informed of the precautions being taken to ensure confidentiality. </w:t>
      </w:r>
    </w:p>
    <w:p w14:paraId="1D59C946" w14:textId="77777777" w:rsidR="00104982" w:rsidRDefault="00104982">
      <w:pPr>
        <w:widowControl/>
      </w:pPr>
    </w:p>
    <w:p w14:paraId="188B4305" w14:textId="77777777" w:rsidR="00104982" w:rsidRDefault="00104982">
      <w:pPr>
        <w:widowControl/>
      </w:pPr>
    </w:p>
    <w:p w14:paraId="04288AE6" w14:textId="74F9A124" w:rsidR="00104982" w:rsidRDefault="005F2C07">
      <w:pPr>
        <w:widowControl/>
      </w:pPr>
      <w:r>
        <w:rPr>
          <w:b/>
          <w:bCs/>
        </w:rPr>
        <w:t xml:space="preserve">12.  </w:t>
      </w:r>
      <w:r>
        <w:rPr>
          <w:b/>
          <w:bCs/>
          <w:u w:val="single"/>
        </w:rPr>
        <w:t>Estimates of Annualized Hour Burden</w:t>
      </w:r>
    </w:p>
    <w:tbl>
      <w:tblPr>
        <w:tblpPr w:leftFromText="180" w:rightFromText="180" w:vertAnchor="text" w:horzAnchor="margin" w:tblpY="830"/>
        <w:tblW w:w="5000" w:type="pct"/>
        <w:tblLayout w:type="fixed"/>
        <w:tblCellMar>
          <w:left w:w="97" w:type="dxa"/>
          <w:right w:w="97" w:type="dxa"/>
        </w:tblCellMar>
        <w:tblLook w:val="0000" w:firstRow="0" w:lastRow="0" w:firstColumn="0" w:lastColumn="0" w:noHBand="0" w:noVBand="0"/>
      </w:tblPr>
      <w:tblGrid>
        <w:gridCol w:w="2336"/>
        <w:gridCol w:w="1600"/>
        <w:gridCol w:w="1577"/>
        <w:gridCol w:w="1425"/>
        <w:gridCol w:w="1536"/>
        <w:gridCol w:w="1080"/>
      </w:tblGrid>
      <w:tr w:rsidR="00E1188A" w:rsidRPr="006F32CD" w14:paraId="1F3FD478" w14:textId="77777777" w:rsidTr="00E50B9D">
        <w:tc>
          <w:tcPr>
            <w:tcW w:w="1222" w:type="pct"/>
            <w:tcBorders>
              <w:top w:val="single" w:sz="2" w:space="0" w:color="auto"/>
              <w:left w:val="single" w:sz="2" w:space="0" w:color="auto"/>
              <w:bottom w:val="single" w:sz="2" w:space="0" w:color="auto"/>
              <w:right w:val="single" w:sz="2" w:space="0" w:color="auto"/>
            </w:tcBorders>
            <w:vAlign w:val="bottom"/>
          </w:tcPr>
          <w:p w14:paraId="22655C9E" w14:textId="44527F6F"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14:paraId="259EE2AE"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 w:rsidRPr="006F32CD">
              <w:t>Form Name</w:t>
            </w:r>
          </w:p>
        </w:tc>
        <w:tc>
          <w:tcPr>
            <w:tcW w:w="837" w:type="pct"/>
            <w:tcBorders>
              <w:top w:val="single" w:sz="2" w:space="0" w:color="auto"/>
              <w:left w:val="single" w:sz="2" w:space="0" w:color="auto"/>
              <w:bottom w:val="single" w:sz="2" w:space="0" w:color="auto"/>
              <w:right w:val="single" w:sz="2" w:space="0" w:color="auto"/>
            </w:tcBorders>
            <w:vAlign w:val="bottom"/>
          </w:tcPr>
          <w:p w14:paraId="5B6AF969"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6F32CD">
              <w:t>Number of Respondents</w:t>
            </w:r>
          </w:p>
        </w:tc>
        <w:tc>
          <w:tcPr>
            <w:tcW w:w="825" w:type="pct"/>
            <w:tcBorders>
              <w:top w:val="single" w:sz="2" w:space="0" w:color="auto"/>
              <w:left w:val="single" w:sz="2" w:space="0" w:color="auto"/>
              <w:bottom w:val="single" w:sz="2" w:space="0" w:color="auto"/>
              <w:right w:val="single" w:sz="2" w:space="0" w:color="auto"/>
            </w:tcBorders>
            <w:vAlign w:val="bottom"/>
          </w:tcPr>
          <w:p w14:paraId="31EF26EF"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14:paraId="3EB566FB"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6F32CD">
              <w:t>Number of Responses per Respondent</w:t>
            </w:r>
          </w:p>
        </w:tc>
        <w:tc>
          <w:tcPr>
            <w:tcW w:w="746" w:type="pct"/>
            <w:tcBorders>
              <w:top w:val="single" w:sz="2" w:space="0" w:color="auto"/>
              <w:left w:val="single" w:sz="2" w:space="0" w:color="auto"/>
              <w:bottom w:val="single" w:sz="2" w:space="0" w:color="auto"/>
              <w:right w:val="single" w:sz="2" w:space="0" w:color="auto"/>
            </w:tcBorders>
            <w:vAlign w:val="bottom"/>
          </w:tcPr>
          <w:p w14:paraId="503C81F3"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14:paraId="3C522E28"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6F32CD">
              <w:t>Total Responses</w:t>
            </w:r>
          </w:p>
        </w:tc>
        <w:tc>
          <w:tcPr>
            <w:tcW w:w="804" w:type="pct"/>
            <w:tcBorders>
              <w:top w:val="single" w:sz="2" w:space="0" w:color="auto"/>
              <w:left w:val="single" w:sz="2" w:space="0" w:color="auto"/>
              <w:bottom w:val="single" w:sz="2" w:space="0" w:color="auto"/>
              <w:right w:val="single" w:sz="2" w:space="0" w:color="auto"/>
            </w:tcBorders>
            <w:vAlign w:val="bottom"/>
          </w:tcPr>
          <w:p w14:paraId="37C17712"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6F32CD">
              <w:t>Average Burden per Response (in hours)</w:t>
            </w:r>
          </w:p>
        </w:tc>
        <w:tc>
          <w:tcPr>
            <w:tcW w:w="565" w:type="pct"/>
            <w:tcBorders>
              <w:top w:val="single" w:sz="2" w:space="0" w:color="auto"/>
              <w:left w:val="single" w:sz="2" w:space="0" w:color="auto"/>
              <w:bottom w:val="single" w:sz="2" w:space="0" w:color="auto"/>
              <w:right w:val="single" w:sz="2" w:space="0" w:color="auto"/>
            </w:tcBorders>
            <w:vAlign w:val="bottom"/>
          </w:tcPr>
          <w:p w14:paraId="1401AC68"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6F32CD">
              <w:t>Total Burden Hours</w:t>
            </w:r>
          </w:p>
        </w:tc>
      </w:tr>
      <w:tr w:rsidR="00E1188A" w:rsidRPr="006F32CD" w14:paraId="5078D936" w14:textId="77777777" w:rsidTr="00E50B9D">
        <w:tc>
          <w:tcPr>
            <w:tcW w:w="1222" w:type="pct"/>
            <w:tcBorders>
              <w:top w:val="single" w:sz="2" w:space="0" w:color="auto"/>
              <w:left w:val="single" w:sz="2" w:space="0" w:color="auto"/>
              <w:bottom w:val="single" w:sz="2" w:space="0" w:color="auto"/>
              <w:right w:val="single" w:sz="2" w:space="0" w:color="auto"/>
            </w:tcBorders>
          </w:tcPr>
          <w:p w14:paraId="6EC6CC65" w14:textId="77777777" w:rsidR="00E1188A" w:rsidRPr="006F32CD" w:rsidRDefault="00E1188A" w:rsidP="00C268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highlight w:val="yellow"/>
              </w:rPr>
            </w:pPr>
            <w:r w:rsidRPr="006F32CD">
              <w:t>Request for Benefits Form and Supporting Documentation</w:t>
            </w:r>
          </w:p>
        </w:tc>
        <w:tc>
          <w:tcPr>
            <w:tcW w:w="837" w:type="pct"/>
            <w:tcBorders>
              <w:top w:val="single" w:sz="2" w:space="0" w:color="auto"/>
              <w:left w:val="single" w:sz="2" w:space="0" w:color="auto"/>
              <w:bottom w:val="single" w:sz="2" w:space="0" w:color="auto"/>
              <w:right w:val="single" w:sz="2" w:space="0" w:color="auto"/>
            </w:tcBorders>
            <w:vAlign w:val="center"/>
          </w:tcPr>
          <w:p w14:paraId="5B9C1F7F" w14:textId="78411A6E"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00</w:t>
            </w:r>
          </w:p>
        </w:tc>
        <w:tc>
          <w:tcPr>
            <w:tcW w:w="825" w:type="pct"/>
            <w:tcBorders>
              <w:top w:val="single" w:sz="2" w:space="0" w:color="auto"/>
              <w:left w:val="single" w:sz="2" w:space="0" w:color="auto"/>
              <w:bottom w:val="single" w:sz="2" w:space="0" w:color="auto"/>
              <w:right w:val="single" w:sz="2" w:space="0" w:color="auto"/>
            </w:tcBorders>
            <w:vAlign w:val="center"/>
          </w:tcPr>
          <w:p w14:paraId="0F713F0E"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w:t>
            </w:r>
          </w:p>
        </w:tc>
        <w:tc>
          <w:tcPr>
            <w:tcW w:w="746" w:type="pct"/>
            <w:tcBorders>
              <w:top w:val="single" w:sz="2" w:space="0" w:color="auto"/>
              <w:left w:val="single" w:sz="2" w:space="0" w:color="auto"/>
              <w:bottom w:val="single" w:sz="2" w:space="0" w:color="auto"/>
              <w:right w:val="single" w:sz="2" w:space="0" w:color="auto"/>
            </w:tcBorders>
            <w:vAlign w:val="center"/>
          </w:tcPr>
          <w:p w14:paraId="068CAF7E" w14:textId="0746BEB2"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00</w:t>
            </w:r>
          </w:p>
        </w:tc>
        <w:tc>
          <w:tcPr>
            <w:tcW w:w="804" w:type="pct"/>
            <w:tcBorders>
              <w:top w:val="single" w:sz="2" w:space="0" w:color="auto"/>
              <w:left w:val="single" w:sz="2" w:space="0" w:color="auto"/>
              <w:bottom w:val="single" w:sz="2" w:space="0" w:color="auto"/>
              <w:right w:val="single" w:sz="2" w:space="0" w:color="auto"/>
            </w:tcBorders>
            <w:vAlign w:val="center"/>
          </w:tcPr>
          <w:p w14:paraId="5E35191D"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1</w:t>
            </w:r>
          </w:p>
        </w:tc>
        <w:tc>
          <w:tcPr>
            <w:tcW w:w="565" w:type="pct"/>
            <w:tcBorders>
              <w:top w:val="single" w:sz="2" w:space="0" w:color="auto"/>
              <w:left w:val="single" w:sz="2" w:space="0" w:color="auto"/>
              <w:bottom w:val="single" w:sz="2" w:space="0" w:color="auto"/>
              <w:right w:val="single" w:sz="2" w:space="0" w:color="auto"/>
            </w:tcBorders>
            <w:vAlign w:val="center"/>
          </w:tcPr>
          <w:p w14:paraId="36114B0C" w14:textId="258C570A"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100</w:t>
            </w:r>
          </w:p>
        </w:tc>
      </w:tr>
      <w:tr w:rsidR="00E1188A" w:rsidRPr="006F32CD" w14:paraId="1D49A3E5" w14:textId="77777777" w:rsidTr="00E50B9D">
        <w:tc>
          <w:tcPr>
            <w:tcW w:w="1222" w:type="pct"/>
            <w:tcBorders>
              <w:top w:val="single" w:sz="2" w:space="0" w:color="auto"/>
              <w:left w:val="single" w:sz="2" w:space="0" w:color="auto"/>
              <w:bottom w:val="single" w:sz="2" w:space="0" w:color="auto"/>
              <w:right w:val="single" w:sz="2" w:space="0" w:color="auto"/>
            </w:tcBorders>
          </w:tcPr>
          <w:p w14:paraId="4731BBE4" w14:textId="77777777" w:rsidR="00E1188A" w:rsidRPr="006F32CD" w:rsidRDefault="00E1188A" w:rsidP="00C268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F32CD">
              <w:t>Authorization for Use or Disclosure of Health Information Form</w:t>
            </w:r>
          </w:p>
        </w:tc>
        <w:tc>
          <w:tcPr>
            <w:tcW w:w="837" w:type="pct"/>
            <w:tcBorders>
              <w:top w:val="single" w:sz="2" w:space="0" w:color="auto"/>
              <w:left w:val="single" w:sz="2" w:space="0" w:color="auto"/>
              <w:bottom w:val="single" w:sz="2" w:space="0" w:color="auto"/>
              <w:right w:val="single" w:sz="2" w:space="0" w:color="auto"/>
            </w:tcBorders>
            <w:vAlign w:val="center"/>
          </w:tcPr>
          <w:p w14:paraId="5A01FA69" w14:textId="380F0629"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00</w:t>
            </w:r>
          </w:p>
        </w:tc>
        <w:tc>
          <w:tcPr>
            <w:tcW w:w="825" w:type="pct"/>
            <w:tcBorders>
              <w:top w:val="single" w:sz="2" w:space="0" w:color="auto"/>
              <w:left w:val="single" w:sz="2" w:space="0" w:color="auto"/>
              <w:bottom w:val="single" w:sz="2" w:space="0" w:color="auto"/>
              <w:right w:val="single" w:sz="2" w:space="0" w:color="auto"/>
            </w:tcBorders>
            <w:vAlign w:val="center"/>
          </w:tcPr>
          <w:p w14:paraId="18F06D28"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w:t>
            </w:r>
          </w:p>
        </w:tc>
        <w:tc>
          <w:tcPr>
            <w:tcW w:w="746" w:type="pct"/>
            <w:tcBorders>
              <w:top w:val="single" w:sz="2" w:space="0" w:color="auto"/>
              <w:left w:val="single" w:sz="2" w:space="0" w:color="auto"/>
              <w:bottom w:val="single" w:sz="2" w:space="0" w:color="auto"/>
              <w:right w:val="single" w:sz="2" w:space="0" w:color="auto"/>
            </w:tcBorders>
            <w:vAlign w:val="center"/>
          </w:tcPr>
          <w:p w14:paraId="5A98574B" w14:textId="29249C4A"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100</w:t>
            </w:r>
          </w:p>
        </w:tc>
        <w:tc>
          <w:tcPr>
            <w:tcW w:w="804" w:type="pct"/>
            <w:tcBorders>
              <w:top w:val="single" w:sz="2" w:space="0" w:color="auto"/>
              <w:left w:val="single" w:sz="2" w:space="0" w:color="auto"/>
              <w:bottom w:val="single" w:sz="2" w:space="0" w:color="auto"/>
              <w:right w:val="single" w:sz="2" w:space="0" w:color="auto"/>
            </w:tcBorders>
            <w:vAlign w:val="center"/>
          </w:tcPr>
          <w:p w14:paraId="2159C831"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2</w:t>
            </w:r>
          </w:p>
        </w:tc>
        <w:tc>
          <w:tcPr>
            <w:tcW w:w="565" w:type="pct"/>
            <w:tcBorders>
              <w:top w:val="single" w:sz="2" w:space="0" w:color="auto"/>
              <w:left w:val="single" w:sz="2" w:space="0" w:color="auto"/>
              <w:bottom w:val="single" w:sz="2" w:space="0" w:color="auto"/>
              <w:right w:val="single" w:sz="2" w:space="0" w:color="auto"/>
            </w:tcBorders>
            <w:vAlign w:val="center"/>
          </w:tcPr>
          <w:p w14:paraId="0C61C184" w14:textId="39BE15B9"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200</w:t>
            </w:r>
          </w:p>
        </w:tc>
      </w:tr>
      <w:tr w:rsidR="00E1188A" w:rsidRPr="006F32CD" w14:paraId="5854A00A" w14:textId="77777777" w:rsidTr="00E50B9D">
        <w:trPr>
          <w:trHeight w:val="976"/>
        </w:trPr>
        <w:tc>
          <w:tcPr>
            <w:tcW w:w="1222" w:type="pct"/>
            <w:tcBorders>
              <w:top w:val="single" w:sz="2" w:space="0" w:color="auto"/>
              <w:left w:val="single" w:sz="2" w:space="0" w:color="auto"/>
              <w:bottom w:val="single" w:sz="2" w:space="0" w:color="auto"/>
              <w:right w:val="single" w:sz="2" w:space="0" w:color="auto"/>
            </w:tcBorders>
          </w:tcPr>
          <w:p w14:paraId="2D2151D9" w14:textId="77777777" w:rsidR="00AE1E53" w:rsidRDefault="00AE1E53" w:rsidP="00C268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fr-FR"/>
              </w:rPr>
            </w:pPr>
            <w:r>
              <w:rPr>
                <w:lang w:val="fr-FR"/>
              </w:rPr>
              <w:t>Additional</w:t>
            </w:r>
          </w:p>
          <w:p w14:paraId="724DBA82" w14:textId="77777777" w:rsidR="00E1188A" w:rsidRPr="006F32CD" w:rsidRDefault="00E1188A" w:rsidP="00C268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fr-FR"/>
              </w:rPr>
            </w:pPr>
            <w:r w:rsidRPr="006F32CD">
              <w:rPr>
                <w:lang w:val="fr-FR"/>
              </w:rPr>
              <w:t>Documentation and Certification</w:t>
            </w:r>
          </w:p>
        </w:tc>
        <w:tc>
          <w:tcPr>
            <w:tcW w:w="837" w:type="pct"/>
            <w:tcBorders>
              <w:top w:val="single" w:sz="2" w:space="0" w:color="auto"/>
              <w:left w:val="single" w:sz="2" w:space="0" w:color="auto"/>
              <w:bottom w:val="single" w:sz="2" w:space="0" w:color="auto"/>
              <w:right w:val="single" w:sz="2" w:space="0" w:color="auto"/>
            </w:tcBorders>
            <w:vAlign w:val="center"/>
          </w:tcPr>
          <w:p w14:paraId="2AF914C6" w14:textId="27589F7C"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30</w:t>
            </w:r>
          </w:p>
        </w:tc>
        <w:tc>
          <w:tcPr>
            <w:tcW w:w="825" w:type="pct"/>
            <w:tcBorders>
              <w:top w:val="single" w:sz="2" w:space="0" w:color="auto"/>
              <w:left w:val="single" w:sz="2" w:space="0" w:color="auto"/>
              <w:bottom w:val="single" w:sz="2" w:space="0" w:color="auto"/>
              <w:right w:val="single" w:sz="2" w:space="0" w:color="auto"/>
            </w:tcBorders>
            <w:vAlign w:val="center"/>
          </w:tcPr>
          <w:p w14:paraId="309EBA09"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w:t>
            </w:r>
          </w:p>
        </w:tc>
        <w:tc>
          <w:tcPr>
            <w:tcW w:w="746" w:type="pct"/>
            <w:tcBorders>
              <w:top w:val="single" w:sz="2" w:space="0" w:color="auto"/>
              <w:left w:val="single" w:sz="2" w:space="0" w:color="auto"/>
              <w:bottom w:val="single" w:sz="2" w:space="0" w:color="auto"/>
              <w:right w:val="single" w:sz="2" w:space="0" w:color="auto"/>
            </w:tcBorders>
            <w:vAlign w:val="center"/>
          </w:tcPr>
          <w:p w14:paraId="5453B765" w14:textId="5D18BEE4"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30</w:t>
            </w:r>
          </w:p>
        </w:tc>
        <w:tc>
          <w:tcPr>
            <w:tcW w:w="804" w:type="pct"/>
            <w:tcBorders>
              <w:top w:val="single" w:sz="2" w:space="0" w:color="auto"/>
              <w:left w:val="single" w:sz="2" w:space="0" w:color="auto"/>
              <w:bottom w:val="single" w:sz="2" w:space="0" w:color="auto"/>
              <w:right w:val="single" w:sz="2" w:space="0" w:color="auto"/>
            </w:tcBorders>
            <w:vAlign w:val="center"/>
          </w:tcPr>
          <w:p w14:paraId="2AAF8C83" w14:textId="149866D4" w:rsidR="00E1188A" w:rsidRPr="006F32CD" w:rsidRDefault="00E1188A" w:rsidP="00E84C2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 xml:space="preserve">.75 </w:t>
            </w:r>
          </w:p>
        </w:tc>
        <w:tc>
          <w:tcPr>
            <w:tcW w:w="565" w:type="pct"/>
            <w:tcBorders>
              <w:top w:val="single" w:sz="2" w:space="0" w:color="auto"/>
              <w:left w:val="single" w:sz="2" w:space="0" w:color="auto"/>
              <w:bottom w:val="single" w:sz="2" w:space="0" w:color="auto"/>
              <w:right w:val="single" w:sz="2" w:space="0" w:color="auto"/>
            </w:tcBorders>
            <w:vAlign w:val="center"/>
          </w:tcPr>
          <w:p w14:paraId="2BAE49DE" w14:textId="7C2FA58F"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22.5</w:t>
            </w:r>
          </w:p>
        </w:tc>
      </w:tr>
      <w:tr w:rsidR="00E1188A" w:rsidRPr="006F32CD" w14:paraId="7E0422B2" w14:textId="77777777" w:rsidTr="00E50B9D">
        <w:trPr>
          <w:trHeight w:val="580"/>
        </w:trPr>
        <w:tc>
          <w:tcPr>
            <w:tcW w:w="1222" w:type="pct"/>
            <w:tcBorders>
              <w:top w:val="single" w:sz="2" w:space="0" w:color="auto"/>
              <w:left w:val="single" w:sz="2" w:space="0" w:color="auto"/>
              <w:bottom w:val="single" w:sz="2" w:space="0" w:color="auto"/>
              <w:right w:val="single" w:sz="2" w:space="0" w:color="auto"/>
            </w:tcBorders>
          </w:tcPr>
          <w:p w14:paraId="418C8A08" w14:textId="77777777" w:rsidR="00E1188A" w:rsidRPr="006F32CD" w:rsidRDefault="00E1188A" w:rsidP="00C268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fr-FR"/>
              </w:rPr>
            </w:pPr>
            <w:r w:rsidRPr="006F32CD">
              <w:rPr>
                <w:lang w:val="fr-FR"/>
              </w:rPr>
              <w:t>Benefits Package and Supporting Documentation</w:t>
            </w:r>
          </w:p>
        </w:tc>
        <w:tc>
          <w:tcPr>
            <w:tcW w:w="837" w:type="pct"/>
            <w:tcBorders>
              <w:top w:val="single" w:sz="2" w:space="0" w:color="auto"/>
              <w:left w:val="single" w:sz="2" w:space="0" w:color="auto"/>
              <w:bottom w:val="single" w:sz="2" w:space="0" w:color="auto"/>
              <w:right w:val="single" w:sz="2" w:space="0" w:color="auto"/>
            </w:tcBorders>
            <w:vAlign w:val="center"/>
          </w:tcPr>
          <w:p w14:paraId="47982C0C" w14:textId="3EE485A7"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30</w:t>
            </w:r>
          </w:p>
        </w:tc>
        <w:tc>
          <w:tcPr>
            <w:tcW w:w="825" w:type="pct"/>
            <w:tcBorders>
              <w:top w:val="single" w:sz="2" w:space="0" w:color="auto"/>
              <w:left w:val="single" w:sz="2" w:space="0" w:color="auto"/>
              <w:bottom w:val="single" w:sz="2" w:space="0" w:color="auto"/>
              <w:right w:val="single" w:sz="2" w:space="0" w:color="auto"/>
            </w:tcBorders>
            <w:vAlign w:val="center"/>
          </w:tcPr>
          <w:p w14:paraId="33DEABB7"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w:t>
            </w:r>
          </w:p>
        </w:tc>
        <w:tc>
          <w:tcPr>
            <w:tcW w:w="746" w:type="pct"/>
            <w:tcBorders>
              <w:top w:val="single" w:sz="2" w:space="0" w:color="auto"/>
              <w:left w:val="single" w:sz="2" w:space="0" w:color="auto"/>
              <w:bottom w:val="single" w:sz="2" w:space="0" w:color="auto"/>
              <w:right w:val="single" w:sz="2" w:space="0" w:color="auto"/>
            </w:tcBorders>
            <w:vAlign w:val="center"/>
          </w:tcPr>
          <w:p w14:paraId="006E5FC7" w14:textId="4FA308B2"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Pr>
                <w:lang w:val="fr-FR"/>
              </w:rPr>
              <w:t>30</w:t>
            </w:r>
          </w:p>
        </w:tc>
        <w:tc>
          <w:tcPr>
            <w:tcW w:w="804" w:type="pct"/>
            <w:tcBorders>
              <w:top w:val="single" w:sz="2" w:space="0" w:color="auto"/>
              <w:left w:val="single" w:sz="2" w:space="0" w:color="auto"/>
              <w:bottom w:val="single" w:sz="2" w:space="0" w:color="auto"/>
              <w:right w:val="single" w:sz="2" w:space="0" w:color="auto"/>
            </w:tcBorders>
            <w:vAlign w:val="center"/>
          </w:tcPr>
          <w:p w14:paraId="255D1608" w14:textId="77777777"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125</w:t>
            </w:r>
          </w:p>
        </w:tc>
        <w:tc>
          <w:tcPr>
            <w:tcW w:w="565" w:type="pct"/>
            <w:tcBorders>
              <w:top w:val="single" w:sz="2" w:space="0" w:color="auto"/>
              <w:left w:val="single" w:sz="2" w:space="0" w:color="auto"/>
              <w:bottom w:val="single" w:sz="2" w:space="0" w:color="auto"/>
              <w:right w:val="single" w:sz="2" w:space="0" w:color="auto"/>
            </w:tcBorders>
            <w:vAlign w:val="center"/>
          </w:tcPr>
          <w:p w14:paraId="7F230858" w14:textId="788CE5E2"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3.75</w:t>
            </w:r>
          </w:p>
        </w:tc>
      </w:tr>
      <w:tr w:rsidR="00E1188A" w:rsidRPr="006F32CD" w14:paraId="14679F11" w14:textId="77777777" w:rsidTr="00BE018E">
        <w:trPr>
          <w:trHeight w:val="247"/>
        </w:trPr>
        <w:tc>
          <w:tcPr>
            <w:tcW w:w="1222" w:type="pct"/>
            <w:tcBorders>
              <w:top w:val="single" w:sz="2" w:space="0" w:color="auto"/>
              <w:left w:val="single" w:sz="2" w:space="0" w:color="auto"/>
              <w:bottom w:val="single" w:sz="2" w:space="0" w:color="auto"/>
              <w:right w:val="single" w:sz="2" w:space="0" w:color="auto"/>
            </w:tcBorders>
          </w:tcPr>
          <w:p w14:paraId="7FB3FF85" w14:textId="77777777" w:rsidR="00E1188A" w:rsidRPr="006F32CD" w:rsidRDefault="00E1188A" w:rsidP="00E118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lang w:val="fr-FR"/>
              </w:rPr>
            </w:pPr>
            <w:r w:rsidRPr="006F32CD">
              <w:rPr>
                <w:lang w:val="fr-FR"/>
              </w:rPr>
              <w:t>Total</w:t>
            </w:r>
          </w:p>
        </w:tc>
        <w:tc>
          <w:tcPr>
            <w:tcW w:w="837" w:type="pct"/>
            <w:tcBorders>
              <w:top w:val="single" w:sz="2" w:space="0" w:color="auto"/>
              <w:left w:val="single" w:sz="2" w:space="0" w:color="auto"/>
              <w:bottom w:val="single" w:sz="2" w:space="0" w:color="auto"/>
              <w:right w:val="single" w:sz="2" w:space="0" w:color="auto"/>
            </w:tcBorders>
          </w:tcPr>
          <w:p w14:paraId="375E9112" w14:textId="62BB7680"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2</w:t>
            </w:r>
            <w:r w:rsidR="00D61B9E">
              <w:rPr>
                <w:lang w:val="fr-FR"/>
              </w:rPr>
              <w:t>60</w:t>
            </w:r>
          </w:p>
        </w:tc>
        <w:tc>
          <w:tcPr>
            <w:tcW w:w="825" w:type="pct"/>
            <w:tcBorders>
              <w:top w:val="single" w:sz="2" w:space="0" w:color="auto"/>
              <w:left w:val="single" w:sz="2" w:space="0" w:color="auto"/>
              <w:bottom w:val="single" w:sz="2" w:space="0" w:color="auto"/>
              <w:right w:val="single" w:sz="2" w:space="0" w:color="auto"/>
            </w:tcBorders>
          </w:tcPr>
          <w:p w14:paraId="41F02DD7" w14:textId="7836D250"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746" w:type="pct"/>
            <w:tcBorders>
              <w:top w:val="single" w:sz="2" w:space="0" w:color="auto"/>
              <w:left w:val="single" w:sz="2" w:space="0" w:color="auto"/>
              <w:bottom w:val="single" w:sz="2" w:space="0" w:color="auto"/>
              <w:right w:val="single" w:sz="2" w:space="0" w:color="auto"/>
            </w:tcBorders>
          </w:tcPr>
          <w:p w14:paraId="361B63D4" w14:textId="3907384A"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r w:rsidRPr="006F32CD">
              <w:rPr>
                <w:lang w:val="fr-FR"/>
              </w:rPr>
              <w:t>2</w:t>
            </w:r>
            <w:r w:rsidR="00D61B9E">
              <w:rPr>
                <w:lang w:val="fr-FR"/>
              </w:rPr>
              <w:t>60</w:t>
            </w:r>
          </w:p>
        </w:tc>
        <w:tc>
          <w:tcPr>
            <w:tcW w:w="804" w:type="pct"/>
            <w:tcBorders>
              <w:top w:val="single" w:sz="2" w:space="0" w:color="auto"/>
              <w:left w:val="single" w:sz="2" w:space="0" w:color="auto"/>
              <w:bottom w:val="single" w:sz="2" w:space="0" w:color="auto"/>
              <w:right w:val="single" w:sz="2" w:space="0" w:color="auto"/>
            </w:tcBorders>
          </w:tcPr>
          <w:p w14:paraId="53D183DF" w14:textId="3699C92B" w:rsidR="00E1188A" w:rsidRPr="006F32CD" w:rsidRDefault="00E1188A"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lang w:val="fr-FR"/>
              </w:rPr>
            </w:pPr>
          </w:p>
        </w:tc>
        <w:tc>
          <w:tcPr>
            <w:tcW w:w="565" w:type="pct"/>
            <w:tcBorders>
              <w:top w:val="single" w:sz="2" w:space="0" w:color="auto"/>
              <w:left w:val="single" w:sz="2" w:space="0" w:color="auto"/>
              <w:bottom w:val="single" w:sz="2" w:space="0" w:color="auto"/>
              <w:right w:val="single" w:sz="2" w:space="0" w:color="auto"/>
            </w:tcBorders>
          </w:tcPr>
          <w:p w14:paraId="27BCE345" w14:textId="377C491D" w:rsidR="00E1188A" w:rsidRPr="006F32CD" w:rsidRDefault="00D61B9E" w:rsidP="00905D9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pPr>
            <w:r>
              <w:t>1326</w:t>
            </w:r>
            <w:r w:rsidR="00AF1677">
              <w:t>.25</w:t>
            </w:r>
          </w:p>
        </w:tc>
      </w:tr>
    </w:tbl>
    <w:p w14:paraId="4F10E9C6" w14:textId="20C0B568" w:rsidR="001F0D77" w:rsidRDefault="001F0D77">
      <w:pPr>
        <w:widowControl/>
        <w:autoSpaceDE/>
        <w:autoSpaceDN/>
        <w:adjustRightInd/>
        <w:rPr>
          <w:u w:val="single"/>
        </w:rPr>
      </w:pPr>
    </w:p>
    <w:p w14:paraId="1BFC0ADC" w14:textId="7CE6F02A" w:rsidR="001F0D77" w:rsidRDefault="001F0D77">
      <w:pPr>
        <w:widowControl/>
        <w:autoSpaceDE/>
        <w:autoSpaceDN/>
        <w:adjustRightInd/>
        <w:rPr>
          <w:u w:val="single"/>
        </w:rPr>
      </w:pPr>
    </w:p>
    <w:p w14:paraId="42988919" w14:textId="77777777" w:rsidR="001F0D77" w:rsidRDefault="001F0D77">
      <w:pPr>
        <w:widowControl/>
        <w:autoSpaceDE/>
        <w:autoSpaceDN/>
        <w:adjustRightInd/>
        <w:rPr>
          <w:u w:val="single"/>
        </w:rPr>
      </w:pPr>
    </w:p>
    <w:p w14:paraId="14B6F2A0" w14:textId="77777777" w:rsidR="00BE018E" w:rsidRDefault="00BE018E">
      <w:pPr>
        <w:widowControl/>
        <w:autoSpaceDE/>
        <w:autoSpaceDN/>
        <w:adjustRightInd/>
      </w:pPr>
      <w:r>
        <w:br w:type="page"/>
      </w:r>
    </w:p>
    <w:p w14:paraId="23652631" w14:textId="21E6221A" w:rsidR="001F0D77" w:rsidRDefault="001F0D77" w:rsidP="001F0D77">
      <w:pPr>
        <w:widowControl/>
        <w:autoSpaceDE/>
        <w:autoSpaceDN/>
        <w:adjustRightInd/>
      </w:pPr>
      <w:r>
        <w:t>The following is a summary of the annual reporting and recordkeeping burden associated with information collections for the Rule cited in this supporting statement.</w:t>
      </w:r>
    </w:p>
    <w:p w14:paraId="3D2883E4" w14:textId="77777777" w:rsidR="001F0D77" w:rsidRDefault="001F0D77">
      <w:pPr>
        <w:widowControl/>
        <w:rPr>
          <w:u w:val="single"/>
        </w:rPr>
      </w:pPr>
    </w:p>
    <w:p w14:paraId="766BCB34" w14:textId="52CA7CF4" w:rsidR="005F2C07" w:rsidRPr="00683990" w:rsidRDefault="005F2C07">
      <w:pPr>
        <w:widowControl/>
      </w:pPr>
      <w:r w:rsidRPr="00683990">
        <w:rPr>
          <w:u w:val="single"/>
        </w:rPr>
        <w:t>Number of Respondents</w:t>
      </w:r>
    </w:p>
    <w:p w14:paraId="205F7591" w14:textId="724349A0" w:rsidR="005F2C07" w:rsidRDefault="00C20D4E" w:rsidP="00113B68">
      <w:pPr>
        <w:widowControl/>
      </w:pPr>
      <w:r>
        <w:t xml:space="preserve">As </w:t>
      </w:r>
      <w:r w:rsidR="00113B68">
        <w:t>of</w:t>
      </w:r>
      <w:r w:rsidR="001A542D">
        <w:t xml:space="preserve"> </w:t>
      </w:r>
      <w:r w:rsidR="00230D6E">
        <w:t>Dec</w:t>
      </w:r>
      <w:r w:rsidR="001A542D">
        <w:t>ember 2019, the CICP has received 489</w:t>
      </w:r>
      <w:r w:rsidR="00113B68">
        <w:t xml:space="preserve"> claims</w:t>
      </w:r>
      <w:r w:rsidR="00E1188A">
        <w:t xml:space="preserve">. </w:t>
      </w:r>
    </w:p>
    <w:p w14:paraId="092DEFE8" w14:textId="77777777" w:rsidR="00113B68" w:rsidRDefault="00113B68" w:rsidP="00113B68">
      <w:pPr>
        <w:widowControl/>
      </w:pPr>
    </w:p>
    <w:p w14:paraId="42593B8C" w14:textId="77777777" w:rsidR="005F2C07" w:rsidRDefault="005F2C07">
      <w:pPr>
        <w:widowControl/>
      </w:pPr>
      <w:r>
        <w:rPr>
          <w:b/>
          <w:bCs/>
        </w:rPr>
        <w:t xml:space="preserve">13.  </w:t>
      </w:r>
      <w:r>
        <w:rPr>
          <w:b/>
          <w:bCs/>
          <w:u w:val="single"/>
        </w:rPr>
        <w:t>Estimate of Annualized Cost Burden to Respondents</w:t>
      </w:r>
    </w:p>
    <w:p w14:paraId="744E4066" w14:textId="1A6C8660" w:rsidR="005F2C07" w:rsidRDefault="005F2C07">
      <w:pPr>
        <w:widowControl/>
      </w:pPr>
      <w:r>
        <w:t xml:space="preserve">There </w:t>
      </w:r>
      <w:r w:rsidR="00524440">
        <w:t>is no capital or start</w:t>
      </w:r>
      <w:r w:rsidR="00A91221">
        <w:t>-</w:t>
      </w:r>
      <w:r w:rsidR="00524440">
        <w:t>up cost</w:t>
      </w:r>
      <w:r>
        <w:t xml:space="preserve"> associated with this data collection.</w:t>
      </w:r>
    </w:p>
    <w:p w14:paraId="79098163" w14:textId="77777777" w:rsidR="00F622FF" w:rsidRDefault="00F622FF">
      <w:pPr>
        <w:widowControl/>
        <w:rPr>
          <w:b/>
          <w:bCs/>
        </w:rPr>
      </w:pPr>
    </w:p>
    <w:p w14:paraId="7CB5A860" w14:textId="77777777" w:rsidR="005F2C07" w:rsidRDefault="005F2C07">
      <w:pPr>
        <w:widowControl/>
      </w:pPr>
      <w:r>
        <w:rPr>
          <w:b/>
          <w:bCs/>
        </w:rPr>
        <w:t xml:space="preserve">14.  </w:t>
      </w:r>
      <w:r>
        <w:rPr>
          <w:b/>
          <w:bCs/>
          <w:u w:val="single"/>
        </w:rPr>
        <w:t>Estimate of Annualized Costs to the Government</w:t>
      </w:r>
    </w:p>
    <w:p w14:paraId="60095CFD" w14:textId="77777777" w:rsidR="005F2C07" w:rsidRDefault="005F2C07">
      <w:pPr>
        <w:widowControl/>
      </w:pPr>
    </w:p>
    <w:p w14:paraId="62414853" w14:textId="7C94EE57" w:rsidR="00E1188A" w:rsidRDefault="00095BD9">
      <w:pPr>
        <w:widowControl/>
      </w:pPr>
      <w:r w:rsidRPr="00096BC2">
        <w:t xml:space="preserve">The estimated annualized cost to the </w:t>
      </w:r>
      <w:r w:rsidR="00C91D26">
        <w:t>Federal G</w:t>
      </w:r>
      <w:r w:rsidRPr="00096BC2">
        <w:t xml:space="preserve">overnment for this </w:t>
      </w:r>
      <w:r w:rsidR="00C91D26">
        <w:t>P</w:t>
      </w:r>
      <w:r w:rsidRPr="00096BC2">
        <w:t>rogram is approximately 15% FTE at a GS-</w:t>
      </w:r>
      <w:r w:rsidR="00A91221">
        <w:t>9</w:t>
      </w:r>
      <w:r w:rsidR="00A91221" w:rsidRPr="00096BC2">
        <w:t xml:space="preserve"> </w:t>
      </w:r>
      <w:r w:rsidRPr="00096BC2">
        <w:t>level ($</w:t>
      </w:r>
      <w:r w:rsidR="00A91221">
        <w:t>57,510</w:t>
      </w:r>
      <w:r w:rsidRPr="00096BC2">
        <w:t>) for a total of $</w:t>
      </w:r>
      <w:r w:rsidR="00A91221">
        <w:t>8,627</w:t>
      </w:r>
      <w:r w:rsidRPr="00096BC2">
        <w:t xml:space="preserve"> </w:t>
      </w:r>
      <w:r>
        <w:t>and 30% FTE at a GS-15 level (</w:t>
      </w:r>
      <w:r w:rsidR="00382B4B">
        <w:t>$</w:t>
      </w:r>
      <w:r w:rsidR="001A0476">
        <w:t>137,849</w:t>
      </w:r>
      <w:r>
        <w:t xml:space="preserve">) for a total of </w:t>
      </w:r>
      <w:r w:rsidR="00382B4B">
        <w:t>$</w:t>
      </w:r>
      <w:r w:rsidR="001A0476">
        <w:t>41,355</w:t>
      </w:r>
      <w:r>
        <w:t xml:space="preserve"> </w:t>
      </w:r>
      <w:r w:rsidRPr="00096BC2">
        <w:t xml:space="preserve">for </w:t>
      </w:r>
      <w:r>
        <w:t xml:space="preserve">processing and </w:t>
      </w:r>
      <w:r w:rsidRPr="00096BC2">
        <w:t xml:space="preserve">reviewing </w:t>
      </w:r>
      <w:r w:rsidR="00C91D26">
        <w:t xml:space="preserve">each </w:t>
      </w:r>
      <w:r w:rsidRPr="00096BC2">
        <w:t xml:space="preserve">individual </w:t>
      </w:r>
      <w:r w:rsidR="00382B4B">
        <w:t>R</w:t>
      </w:r>
      <w:r w:rsidRPr="00096BC2">
        <w:t>equest</w:t>
      </w:r>
      <w:r w:rsidR="00382B4B">
        <w:t xml:space="preserve"> for Benefits</w:t>
      </w:r>
      <w:r>
        <w:t>.</w:t>
      </w:r>
    </w:p>
    <w:p w14:paraId="7D808000" w14:textId="77777777" w:rsidR="00E1188A" w:rsidRDefault="00E1188A">
      <w:pPr>
        <w:widowControl/>
      </w:pPr>
    </w:p>
    <w:p w14:paraId="45BB76C3" w14:textId="77777777" w:rsidR="005F2C07" w:rsidRDefault="00E1188A">
      <w:pPr>
        <w:widowControl/>
        <w:rPr>
          <w:u w:val="single"/>
        </w:rPr>
      </w:pPr>
      <w:r w:rsidRPr="002B5014">
        <w:rPr>
          <w:b/>
        </w:rPr>
        <w:t>1</w:t>
      </w:r>
      <w:r w:rsidR="005F2C07" w:rsidRPr="002B5014">
        <w:rPr>
          <w:b/>
          <w:bCs/>
        </w:rPr>
        <w:t>5.</w:t>
      </w:r>
      <w:r w:rsidR="005F2C07">
        <w:rPr>
          <w:b/>
          <w:bCs/>
        </w:rPr>
        <w:t xml:space="preserve">  </w:t>
      </w:r>
      <w:r w:rsidR="005F2C07">
        <w:rPr>
          <w:b/>
          <w:bCs/>
          <w:u w:val="single"/>
        </w:rPr>
        <w:t>Change in Burden</w:t>
      </w:r>
    </w:p>
    <w:p w14:paraId="43C7ECEF" w14:textId="77777777" w:rsidR="005F2C07" w:rsidRDefault="005F2C07">
      <w:pPr>
        <w:widowControl/>
        <w:rPr>
          <w:u w:val="single"/>
        </w:rPr>
      </w:pPr>
    </w:p>
    <w:p w14:paraId="18924CF6" w14:textId="78F9D7EF" w:rsidR="002B5014" w:rsidRDefault="009A78FA">
      <w:pPr>
        <w:widowControl/>
      </w:pPr>
      <w:r>
        <w:t xml:space="preserve">The change in burden hours for this request is minimal at .75 hour.  This is due to rounding.  </w:t>
      </w:r>
    </w:p>
    <w:p w14:paraId="338FBD0D" w14:textId="77777777" w:rsidR="009A78FA" w:rsidRDefault="009A78FA">
      <w:pPr>
        <w:widowControl/>
      </w:pPr>
    </w:p>
    <w:p w14:paraId="3F9F34DC" w14:textId="77777777" w:rsidR="005F2C07" w:rsidRDefault="005F2C07">
      <w:pPr>
        <w:widowControl/>
      </w:pPr>
      <w:r>
        <w:rPr>
          <w:b/>
          <w:bCs/>
        </w:rPr>
        <w:t xml:space="preserve">16.  </w:t>
      </w:r>
      <w:r>
        <w:rPr>
          <w:b/>
          <w:bCs/>
          <w:u w:val="single"/>
        </w:rPr>
        <w:t>Time Schedule, Publication and Analysis Plans</w:t>
      </w:r>
    </w:p>
    <w:p w14:paraId="59BBBE4D" w14:textId="77777777" w:rsidR="005F2C07" w:rsidRDefault="005F2C07">
      <w:pPr>
        <w:widowControl/>
      </w:pPr>
    </w:p>
    <w:p w14:paraId="12807CC6" w14:textId="77777777" w:rsidR="005F2C07" w:rsidRDefault="00DC715B">
      <w:pPr>
        <w:widowControl/>
      </w:pPr>
      <w:r>
        <w:t>HRSA is requesting a three</w:t>
      </w:r>
      <w:r w:rsidR="00980CB2">
        <w:t>-</w:t>
      </w:r>
      <w:r>
        <w:t xml:space="preserve">year OMB clearance for this information collection.  </w:t>
      </w:r>
      <w:r w:rsidR="00CC16AE">
        <w:t>S</w:t>
      </w:r>
      <w:r w:rsidR="00CC16AE" w:rsidRPr="00A96F4E">
        <w:t>tatistical analys</w:t>
      </w:r>
      <w:r w:rsidR="008603D7">
        <w:t>e</w:t>
      </w:r>
      <w:r w:rsidR="00CC16AE" w:rsidRPr="00A96F4E">
        <w:t xml:space="preserve">s of </w:t>
      </w:r>
      <w:r w:rsidR="00CC16AE">
        <w:t xml:space="preserve">medical information or fact patterns of interest may be published in the medical literature without any personal identifiers.  </w:t>
      </w:r>
    </w:p>
    <w:p w14:paraId="663F6183" w14:textId="77777777" w:rsidR="00CC16AE" w:rsidRDefault="00CC16AE">
      <w:pPr>
        <w:widowControl/>
        <w:rPr>
          <w:b/>
          <w:bCs/>
        </w:rPr>
      </w:pPr>
    </w:p>
    <w:p w14:paraId="288CD787" w14:textId="77777777" w:rsidR="005F2C07" w:rsidRDefault="005F2C07">
      <w:pPr>
        <w:widowControl/>
      </w:pPr>
      <w:r>
        <w:rPr>
          <w:b/>
          <w:bCs/>
        </w:rPr>
        <w:t xml:space="preserve">17.  </w:t>
      </w:r>
      <w:r>
        <w:rPr>
          <w:b/>
          <w:bCs/>
          <w:u w:val="single"/>
        </w:rPr>
        <w:t>Exemption for Display of Expiration Date</w:t>
      </w:r>
    </w:p>
    <w:p w14:paraId="3E350FF7" w14:textId="77777777" w:rsidR="005F2C07" w:rsidRDefault="005F2C07">
      <w:pPr>
        <w:widowControl/>
      </w:pPr>
    </w:p>
    <w:p w14:paraId="14B239DF" w14:textId="77777777" w:rsidR="005F2C07" w:rsidRDefault="005F2C07">
      <w:pPr>
        <w:widowControl/>
      </w:pPr>
      <w:r>
        <w:t>The expiration date will be displayed.</w:t>
      </w:r>
    </w:p>
    <w:p w14:paraId="1462C9E6" w14:textId="77777777" w:rsidR="005F2C07" w:rsidRDefault="005F2C07">
      <w:pPr>
        <w:widowControl/>
      </w:pPr>
    </w:p>
    <w:p w14:paraId="2CE844A3" w14:textId="77777777" w:rsidR="005F2C07" w:rsidRDefault="005F2C07">
      <w:pPr>
        <w:widowControl/>
      </w:pPr>
      <w:r>
        <w:rPr>
          <w:b/>
          <w:bCs/>
        </w:rPr>
        <w:t xml:space="preserve">18.  </w:t>
      </w:r>
      <w:r>
        <w:rPr>
          <w:b/>
          <w:bCs/>
          <w:u w:val="single"/>
        </w:rPr>
        <w:t>Certifications</w:t>
      </w:r>
    </w:p>
    <w:p w14:paraId="659DF103" w14:textId="77777777" w:rsidR="005F2C07" w:rsidRDefault="005F2C07">
      <w:pPr>
        <w:widowControl/>
      </w:pPr>
    </w:p>
    <w:p w14:paraId="7733EB16" w14:textId="77777777" w:rsidR="005F2C07" w:rsidRDefault="005F2C07" w:rsidP="00490CE5">
      <w:pPr>
        <w:widowControl/>
      </w:pPr>
      <w:r>
        <w:t>This fully complies with the guidelines set forth in 5 CFR 1320.9</w:t>
      </w:r>
      <w:r w:rsidR="00096BC2">
        <w:t>.</w:t>
      </w:r>
    </w:p>
    <w:p w14:paraId="5EDA2E50" w14:textId="5B1D31D3" w:rsidR="00905D96" w:rsidRDefault="00905D96">
      <w:pPr>
        <w:widowControl/>
        <w:autoSpaceDE/>
        <w:autoSpaceDN/>
        <w:adjustRightInd/>
      </w:pPr>
      <w:r>
        <w:br w:type="page"/>
      </w:r>
    </w:p>
    <w:p w14:paraId="732FACD1" w14:textId="77777777" w:rsidR="00235C3A" w:rsidRPr="00235C3A" w:rsidRDefault="00235C3A" w:rsidP="00235C3A">
      <w:pPr>
        <w:widowControl/>
        <w:tabs>
          <w:tab w:val="center" w:pos="4680"/>
        </w:tabs>
        <w:jc w:val="center"/>
        <w:outlineLvl w:val="0"/>
        <w:rPr>
          <w:b/>
        </w:rPr>
      </w:pPr>
      <w:r w:rsidRPr="00235C3A">
        <w:rPr>
          <w:b/>
        </w:rPr>
        <w:t>LIST OF ATTACHMENTS</w:t>
      </w:r>
    </w:p>
    <w:p w14:paraId="0705D480" w14:textId="77777777" w:rsidR="00235C3A" w:rsidRPr="00A96F4E" w:rsidRDefault="00235C3A" w:rsidP="00235C3A">
      <w:pPr>
        <w:widowControl/>
      </w:pPr>
    </w:p>
    <w:p w14:paraId="05B5EEAC" w14:textId="60E55E70" w:rsidR="00235C3A" w:rsidRPr="00A96F4E" w:rsidRDefault="00714EA9" w:rsidP="00235C3A">
      <w:pPr>
        <w:widowControl/>
        <w:outlineLvl w:val="0"/>
      </w:pPr>
      <w:r>
        <w:t>Attachment</w:t>
      </w:r>
      <w:r w:rsidR="00235C3A" w:rsidRPr="00A96F4E">
        <w:t xml:space="preserve"> A </w:t>
      </w:r>
      <w:r w:rsidR="00235C3A">
        <w:t>–</w:t>
      </w:r>
      <w:r w:rsidR="00235C3A" w:rsidRPr="00A96F4E">
        <w:t xml:space="preserve"> </w:t>
      </w:r>
      <w:r w:rsidR="00235C3A">
        <w:t>Countermeasures Injury Compensation Program:  Adm</w:t>
      </w:r>
      <w:r w:rsidR="002B5014">
        <w:t xml:space="preserve">inistrative Implementation </w:t>
      </w:r>
      <w:r w:rsidR="00235C3A">
        <w:t>Final</w:t>
      </w:r>
      <w:r w:rsidR="002B5014">
        <w:t xml:space="preserve"> Rule</w:t>
      </w:r>
    </w:p>
    <w:p w14:paraId="2F91EA7E" w14:textId="77777777" w:rsidR="00235C3A" w:rsidRDefault="00235C3A" w:rsidP="00235C3A">
      <w:pPr>
        <w:widowControl/>
      </w:pPr>
    </w:p>
    <w:p w14:paraId="0BDDAB7C" w14:textId="77777777" w:rsidR="00F31277" w:rsidRPr="00A96F4E" w:rsidRDefault="00F31277" w:rsidP="00F31277">
      <w:pPr>
        <w:widowControl/>
        <w:outlineLvl w:val="0"/>
      </w:pPr>
      <w:r>
        <w:t>Attachment B</w:t>
      </w:r>
      <w:r w:rsidRPr="00A96F4E">
        <w:t xml:space="preserve"> </w:t>
      </w:r>
      <w:r>
        <w:t>–</w:t>
      </w:r>
      <w:r w:rsidRPr="00A96F4E">
        <w:t xml:space="preserve"> </w:t>
      </w:r>
      <w:r>
        <w:t>Public Readiness and Emergency Preparedness Act</w:t>
      </w:r>
      <w:r w:rsidRPr="00A96F4E">
        <w:t xml:space="preserve"> </w:t>
      </w:r>
      <w:r w:rsidR="00980CB2">
        <w:t>of 2005</w:t>
      </w:r>
    </w:p>
    <w:p w14:paraId="52086101" w14:textId="77777777" w:rsidR="00F31277" w:rsidRDefault="00F31277" w:rsidP="00235C3A">
      <w:pPr>
        <w:widowControl/>
      </w:pPr>
    </w:p>
    <w:p w14:paraId="267E3C9B" w14:textId="47C1EBDC" w:rsidR="00E574FE" w:rsidRPr="00A96F4E" w:rsidRDefault="00F31277" w:rsidP="00E574FE">
      <w:pPr>
        <w:widowControl/>
        <w:outlineLvl w:val="0"/>
      </w:pPr>
      <w:r>
        <w:t>Attachment C</w:t>
      </w:r>
      <w:r w:rsidR="00E574FE" w:rsidRPr="00A96F4E">
        <w:t xml:space="preserve"> </w:t>
      </w:r>
      <w:r w:rsidR="00E574FE">
        <w:t>–</w:t>
      </w:r>
      <w:r w:rsidR="00E574FE" w:rsidRPr="00A96F4E">
        <w:t xml:space="preserve"> </w:t>
      </w:r>
      <w:r w:rsidR="00E574FE">
        <w:t>Smallpox Vaccine Injury Compensation Program:  Administrative Implementation</w:t>
      </w:r>
      <w:r w:rsidR="001465E1">
        <w:t xml:space="preserve"> </w:t>
      </w:r>
      <w:r w:rsidR="00E574FE">
        <w:t>Final</w:t>
      </w:r>
      <w:r w:rsidR="00E574FE" w:rsidRPr="00A96F4E">
        <w:t xml:space="preserve"> Rule </w:t>
      </w:r>
    </w:p>
    <w:p w14:paraId="53E7C699" w14:textId="77777777" w:rsidR="00E574FE" w:rsidRDefault="00E574FE" w:rsidP="00235C3A">
      <w:pPr>
        <w:widowControl/>
      </w:pPr>
    </w:p>
    <w:p w14:paraId="7DBAAF93" w14:textId="15E2AEE4" w:rsidR="00235C3A" w:rsidRDefault="00714EA9" w:rsidP="00235C3A">
      <w:pPr>
        <w:widowControl/>
      </w:pPr>
      <w:r>
        <w:t>Attachment</w:t>
      </w:r>
      <w:r w:rsidR="00F31277">
        <w:t xml:space="preserve"> D</w:t>
      </w:r>
      <w:r w:rsidR="00235C3A">
        <w:t xml:space="preserve"> - </w:t>
      </w:r>
      <w:r w:rsidR="00235C3A" w:rsidRPr="00A96F4E">
        <w:t xml:space="preserve">Request </w:t>
      </w:r>
      <w:r w:rsidR="00235C3A">
        <w:t xml:space="preserve">for Benefits </w:t>
      </w:r>
      <w:r w:rsidR="00235C3A" w:rsidRPr="00A96F4E">
        <w:t>Form and Instr</w:t>
      </w:r>
      <w:r w:rsidR="00235C3A">
        <w:t>uctions</w:t>
      </w:r>
    </w:p>
    <w:p w14:paraId="7DEE8BFD" w14:textId="77777777" w:rsidR="00D7547E" w:rsidRDefault="00D7547E" w:rsidP="00235C3A">
      <w:pPr>
        <w:widowControl/>
      </w:pPr>
    </w:p>
    <w:p w14:paraId="437D7733" w14:textId="77777777" w:rsidR="00D7547E" w:rsidRDefault="00D7547E" w:rsidP="00235C3A">
      <w:pPr>
        <w:widowControl/>
      </w:pPr>
      <w:r>
        <w:t>Atta</w:t>
      </w:r>
      <w:r w:rsidR="00F31277">
        <w:t>chment E</w:t>
      </w:r>
      <w:r>
        <w:t xml:space="preserve"> -</w:t>
      </w:r>
      <w:r w:rsidRPr="00D7547E">
        <w:t xml:space="preserve"> Authorization for Use or Disclosure of Health Information Form</w:t>
      </w:r>
    </w:p>
    <w:p w14:paraId="3F52B6F8" w14:textId="77777777" w:rsidR="002B5014" w:rsidRDefault="002B5014" w:rsidP="00235C3A">
      <w:pPr>
        <w:widowControl/>
      </w:pPr>
    </w:p>
    <w:p w14:paraId="634220F5" w14:textId="77777777" w:rsidR="002B5014" w:rsidRDefault="002B5014" w:rsidP="00235C3A">
      <w:pPr>
        <w:widowControl/>
      </w:pPr>
      <w:r>
        <w:t>Attachment F – Additional Documentation Certification Form</w:t>
      </w:r>
    </w:p>
    <w:p w14:paraId="7AF7412D" w14:textId="77777777" w:rsidR="002B5014" w:rsidRDefault="002B5014" w:rsidP="00235C3A">
      <w:pPr>
        <w:widowControl/>
      </w:pPr>
    </w:p>
    <w:p w14:paraId="7A8C43F2" w14:textId="77777777" w:rsidR="002B5014" w:rsidRDefault="002B5014" w:rsidP="00235C3A">
      <w:pPr>
        <w:widowControl/>
      </w:pPr>
      <w:r>
        <w:t>Attachment G – Compensation Documentation Forms and Instructions</w:t>
      </w:r>
    </w:p>
    <w:p w14:paraId="72178AA1" w14:textId="77777777" w:rsidR="002B5014" w:rsidRDefault="002B5014" w:rsidP="00235C3A">
      <w:pPr>
        <w:widowControl/>
      </w:pPr>
    </w:p>
    <w:p w14:paraId="0C2E3C1A" w14:textId="77777777" w:rsidR="00235C3A" w:rsidRDefault="00235C3A" w:rsidP="00490CE5">
      <w:pPr>
        <w:widowControl/>
      </w:pPr>
    </w:p>
    <w:sectPr w:rsidR="00235C3A" w:rsidSect="005F2C07">
      <w:footerReference w:type="default" r:id="rId10"/>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DF4D4D" w14:textId="77777777" w:rsidR="008B28FB" w:rsidRDefault="008B28FB">
      <w:r>
        <w:separator/>
      </w:r>
    </w:p>
  </w:endnote>
  <w:endnote w:type="continuationSeparator" w:id="0">
    <w:p w14:paraId="412E5D01" w14:textId="77777777" w:rsidR="008B28FB" w:rsidRDefault="008B2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hruti">
    <w:panose1 w:val="020B0502040204020203"/>
    <w:charset w:val="01"/>
    <w:family w:val="roman"/>
    <w:notTrueType/>
    <w:pitch w:val="variable"/>
  </w:font>
  <w:font w:name="Microsoft New Tai Lue">
    <w:panose1 w:val="020B0502040204020203"/>
    <w:charset w:val="00"/>
    <w:family w:val="swiss"/>
    <w:pitch w:val="variable"/>
    <w:sig w:usb0="00000003" w:usb1="00000000" w:usb2="8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01FC0" w14:textId="5CFA8422" w:rsidR="00F31277" w:rsidRDefault="005F2900">
    <w:pPr>
      <w:pStyle w:val="Footer"/>
      <w:jc w:val="center"/>
    </w:pPr>
    <w:r>
      <w:fldChar w:fldCharType="begin"/>
    </w:r>
    <w:r>
      <w:instrText xml:space="preserve"> PAGE   \* MERGEFORMAT </w:instrText>
    </w:r>
    <w:r>
      <w:fldChar w:fldCharType="separate"/>
    </w:r>
    <w:r w:rsidR="007A2190">
      <w:rPr>
        <w:noProof/>
      </w:rPr>
      <w:t>1</w:t>
    </w:r>
    <w:r>
      <w:rPr>
        <w:noProof/>
      </w:rPr>
      <w:fldChar w:fldCharType="end"/>
    </w:r>
  </w:p>
  <w:p w14:paraId="3E8EC30B" w14:textId="77777777" w:rsidR="00F31277" w:rsidRDefault="00F3127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73B0E4" w14:textId="77777777" w:rsidR="008B28FB" w:rsidRDefault="008B28FB">
      <w:r>
        <w:separator/>
      </w:r>
    </w:p>
  </w:footnote>
  <w:footnote w:type="continuationSeparator" w:id="0">
    <w:p w14:paraId="6B60F5B8" w14:textId="77777777" w:rsidR="008B28FB" w:rsidRDefault="008B28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QwMzU1NjExNTQ2NbdQ0lEKTi0uzszPAykwqQUAewxG4CwAAAA="/>
  </w:docVars>
  <w:rsids>
    <w:rsidRoot w:val="005F2C07"/>
    <w:rsid w:val="00004FEF"/>
    <w:rsid w:val="00005ECC"/>
    <w:rsid w:val="00023741"/>
    <w:rsid w:val="00032CA1"/>
    <w:rsid w:val="0003505E"/>
    <w:rsid w:val="0005592A"/>
    <w:rsid w:val="0006126C"/>
    <w:rsid w:val="00061F19"/>
    <w:rsid w:val="0008496D"/>
    <w:rsid w:val="00095BD9"/>
    <w:rsid w:val="00096BC2"/>
    <w:rsid w:val="000A2791"/>
    <w:rsid w:val="000C0245"/>
    <w:rsid w:val="000C1AD6"/>
    <w:rsid w:val="000C5C5F"/>
    <w:rsid w:val="000D39EE"/>
    <w:rsid w:val="000E74EF"/>
    <w:rsid w:val="001017EE"/>
    <w:rsid w:val="0010326A"/>
    <w:rsid w:val="00104982"/>
    <w:rsid w:val="00113B68"/>
    <w:rsid w:val="00114D84"/>
    <w:rsid w:val="001166B6"/>
    <w:rsid w:val="0012525D"/>
    <w:rsid w:val="001465E1"/>
    <w:rsid w:val="00151637"/>
    <w:rsid w:val="00153459"/>
    <w:rsid w:val="00156912"/>
    <w:rsid w:val="001603AA"/>
    <w:rsid w:val="00171986"/>
    <w:rsid w:val="00173057"/>
    <w:rsid w:val="00175116"/>
    <w:rsid w:val="001770B5"/>
    <w:rsid w:val="00187E99"/>
    <w:rsid w:val="00194180"/>
    <w:rsid w:val="001959B5"/>
    <w:rsid w:val="00197DAD"/>
    <w:rsid w:val="001A0476"/>
    <w:rsid w:val="001A29AB"/>
    <w:rsid w:val="001A3D95"/>
    <w:rsid w:val="001A542D"/>
    <w:rsid w:val="001A6A72"/>
    <w:rsid w:val="001A74EA"/>
    <w:rsid w:val="001C4FF2"/>
    <w:rsid w:val="001F0D77"/>
    <w:rsid w:val="001F1BB3"/>
    <w:rsid w:val="00202B3F"/>
    <w:rsid w:val="0020459E"/>
    <w:rsid w:val="00210C04"/>
    <w:rsid w:val="00211DB9"/>
    <w:rsid w:val="00221FFC"/>
    <w:rsid w:val="00230D6E"/>
    <w:rsid w:val="00231597"/>
    <w:rsid w:val="00235C3A"/>
    <w:rsid w:val="0024488A"/>
    <w:rsid w:val="00245DF6"/>
    <w:rsid w:val="00247A8A"/>
    <w:rsid w:val="002507C6"/>
    <w:rsid w:val="002617B2"/>
    <w:rsid w:val="00263C6B"/>
    <w:rsid w:val="00264038"/>
    <w:rsid w:val="00273FA1"/>
    <w:rsid w:val="00276065"/>
    <w:rsid w:val="00285F8A"/>
    <w:rsid w:val="0029767C"/>
    <w:rsid w:val="002A21E3"/>
    <w:rsid w:val="002A6388"/>
    <w:rsid w:val="002B5014"/>
    <w:rsid w:val="002C4853"/>
    <w:rsid w:val="002D33BC"/>
    <w:rsid w:val="00300A56"/>
    <w:rsid w:val="00301117"/>
    <w:rsid w:val="00307A5B"/>
    <w:rsid w:val="00315E21"/>
    <w:rsid w:val="003359A4"/>
    <w:rsid w:val="00344EEB"/>
    <w:rsid w:val="00347486"/>
    <w:rsid w:val="00350020"/>
    <w:rsid w:val="003500C4"/>
    <w:rsid w:val="0036086A"/>
    <w:rsid w:val="00363DD1"/>
    <w:rsid w:val="0036611B"/>
    <w:rsid w:val="00370D71"/>
    <w:rsid w:val="00382B4B"/>
    <w:rsid w:val="003A308A"/>
    <w:rsid w:val="003B32B5"/>
    <w:rsid w:val="003C71E4"/>
    <w:rsid w:val="003E4172"/>
    <w:rsid w:val="003E5FCC"/>
    <w:rsid w:val="003F1115"/>
    <w:rsid w:val="003F7482"/>
    <w:rsid w:val="00403DF4"/>
    <w:rsid w:val="00404B8E"/>
    <w:rsid w:val="00406574"/>
    <w:rsid w:val="00406E93"/>
    <w:rsid w:val="00407DB1"/>
    <w:rsid w:val="00413931"/>
    <w:rsid w:val="00415740"/>
    <w:rsid w:val="004254E8"/>
    <w:rsid w:val="00444755"/>
    <w:rsid w:val="00482B0E"/>
    <w:rsid w:val="00483370"/>
    <w:rsid w:val="00484596"/>
    <w:rsid w:val="00486511"/>
    <w:rsid w:val="00486B94"/>
    <w:rsid w:val="00490CE5"/>
    <w:rsid w:val="004959BB"/>
    <w:rsid w:val="004A1995"/>
    <w:rsid w:val="004B3591"/>
    <w:rsid w:val="004C273F"/>
    <w:rsid w:val="004C5B81"/>
    <w:rsid w:val="004D14D1"/>
    <w:rsid w:val="004E25A7"/>
    <w:rsid w:val="004F2E9B"/>
    <w:rsid w:val="004F47D5"/>
    <w:rsid w:val="004F4FFC"/>
    <w:rsid w:val="004F6D4E"/>
    <w:rsid w:val="005061BF"/>
    <w:rsid w:val="00520E0F"/>
    <w:rsid w:val="00521759"/>
    <w:rsid w:val="00524440"/>
    <w:rsid w:val="00531F30"/>
    <w:rsid w:val="00533ADD"/>
    <w:rsid w:val="00541720"/>
    <w:rsid w:val="005529D7"/>
    <w:rsid w:val="00556488"/>
    <w:rsid w:val="00570EC6"/>
    <w:rsid w:val="00593952"/>
    <w:rsid w:val="005A22B8"/>
    <w:rsid w:val="005A32A1"/>
    <w:rsid w:val="005A5828"/>
    <w:rsid w:val="005B15BE"/>
    <w:rsid w:val="005B5A6E"/>
    <w:rsid w:val="005B6C91"/>
    <w:rsid w:val="005C0622"/>
    <w:rsid w:val="005C2BAC"/>
    <w:rsid w:val="005D1773"/>
    <w:rsid w:val="005D5BA5"/>
    <w:rsid w:val="005E4C59"/>
    <w:rsid w:val="005F1642"/>
    <w:rsid w:val="005F2900"/>
    <w:rsid w:val="005F2C07"/>
    <w:rsid w:val="005F3EB4"/>
    <w:rsid w:val="00625117"/>
    <w:rsid w:val="00637DC7"/>
    <w:rsid w:val="0067075F"/>
    <w:rsid w:val="00681FBD"/>
    <w:rsid w:val="00683990"/>
    <w:rsid w:val="00690879"/>
    <w:rsid w:val="00694BB4"/>
    <w:rsid w:val="006A2A1B"/>
    <w:rsid w:val="006C2D74"/>
    <w:rsid w:val="006C3CAA"/>
    <w:rsid w:val="006C5254"/>
    <w:rsid w:val="006C62A0"/>
    <w:rsid w:val="006D382B"/>
    <w:rsid w:val="006F3287"/>
    <w:rsid w:val="007046F2"/>
    <w:rsid w:val="00707DAA"/>
    <w:rsid w:val="00712C4A"/>
    <w:rsid w:val="00714EA9"/>
    <w:rsid w:val="007172DB"/>
    <w:rsid w:val="00725469"/>
    <w:rsid w:val="00725E00"/>
    <w:rsid w:val="007477B6"/>
    <w:rsid w:val="00757B22"/>
    <w:rsid w:val="00764C0F"/>
    <w:rsid w:val="0077371A"/>
    <w:rsid w:val="00777D59"/>
    <w:rsid w:val="0079050F"/>
    <w:rsid w:val="00796D1C"/>
    <w:rsid w:val="007A2190"/>
    <w:rsid w:val="007A5D22"/>
    <w:rsid w:val="007B05B6"/>
    <w:rsid w:val="007B5DF6"/>
    <w:rsid w:val="007C1AA8"/>
    <w:rsid w:val="007C3C06"/>
    <w:rsid w:val="007D5F09"/>
    <w:rsid w:val="007D6CDE"/>
    <w:rsid w:val="007F27B7"/>
    <w:rsid w:val="007F7586"/>
    <w:rsid w:val="00812896"/>
    <w:rsid w:val="008221D5"/>
    <w:rsid w:val="00831214"/>
    <w:rsid w:val="008424CC"/>
    <w:rsid w:val="00850603"/>
    <w:rsid w:val="00850F2E"/>
    <w:rsid w:val="00854FDF"/>
    <w:rsid w:val="008575F2"/>
    <w:rsid w:val="008603D7"/>
    <w:rsid w:val="00863248"/>
    <w:rsid w:val="00877E6C"/>
    <w:rsid w:val="008A3139"/>
    <w:rsid w:val="008B28FB"/>
    <w:rsid w:val="008B5170"/>
    <w:rsid w:val="008B6A34"/>
    <w:rsid w:val="008C37CA"/>
    <w:rsid w:val="008C5C21"/>
    <w:rsid w:val="008D287F"/>
    <w:rsid w:val="008F5EFE"/>
    <w:rsid w:val="00905D96"/>
    <w:rsid w:val="00924ECD"/>
    <w:rsid w:val="009270BA"/>
    <w:rsid w:val="00933679"/>
    <w:rsid w:val="009354F4"/>
    <w:rsid w:val="009373D2"/>
    <w:rsid w:val="00942D42"/>
    <w:rsid w:val="009701D2"/>
    <w:rsid w:val="009712BB"/>
    <w:rsid w:val="00980CB2"/>
    <w:rsid w:val="00984503"/>
    <w:rsid w:val="00984571"/>
    <w:rsid w:val="009A4E23"/>
    <w:rsid w:val="009A78FA"/>
    <w:rsid w:val="009B1480"/>
    <w:rsid w:val="009B6D83"/>
    <w:rsid w:val="009D6F36"/>
    <w:rsid w:val="009D7245"/>
    <w:rsid w:val="009E5119"/>
    <w:rsid w:val="009F3C6D"/>
    <w:rsid w:val="00A1429F"/>
    <w:rsid w:val="00A26F8E"/>
    <w:rsid w:val="00A32EF3"/>
    <w:rsid w:val="00A34BE2"/>
    <w:rsid w:val="00A5316E"/>
    <w:rsid w:val="00A677D3"/>
    <w:rsid w:val="00A7293B"/>
    <w:rsid w:val="00A826DD"/>
    <w:rsid w:val="00A82C60"/>
    <w:rsid w:val="00A91221"/>
    <w:rsid w:val="00AA006F"/>
    <w:rsid w:val="00AC0FAB"/>
    <w:rsid w:val="00AC2F60"/>
    <w:rsid w:val="00AC3E94"/>
    <w:rsid w:val="00AD39E9"/>
    <w:rsid w:val="00AE1E53"/>
    <w:rsid w:val="00AF1677"/>
    <w:rsid w:val="00AF43CF"/>
    <w:rsid w:val="00B12CFC"/>
    <w:rsid w:val="00B20BE5"/>
    <w:rsid w:val="00B30272"/>
    <w:rsid w:val="00B30D29"/>
    <w:rsid w:val="00B31E1D"/>
    <w:rsid w:val="00B46553"/>
    <w:rsid w:val="00B8132C"/>
    <w:rsid w:val="00B82888"/>
    <w:rsid w:val="00B95979"/>
    <w:rsid w:val="00B97DD5"/>
    <w:rsid w:val="00BC19BC"/>
    <w:rsid w:val="00BD29F6"/>
    <w:rsid w:val="00BD588D"/>
    <w:rsid w:val="00BE018E"/>
    <w:rsid w:val="00BE3438"/>
    <w:rsid w:val="00BE3C36"/>
    <w:rsid w:val="00C05AD3"/>
    <w:rsid w:val="00C12153"/>
    <w:rsid w:val="00C20B7A"/>
    <w:rsid w:val="00C20D4E"/>
    <w:rsid w:val="00C26889"/>
    <w:rsid w:val="00C31394"/>
    <w:rsid w:val="00C42527"/>
    <w:rsid w:val="00C75612"/>
    <w:rsid w:val="00C75C07"/>
    <w:rsid w:val="00C77DB1"/>
    <w:rsid w:val="00C91D26"/>
    <w:rsid w:val="00CA4C70"/>
    <w:rsid w:val="00CB44BC"/>
    <w:rsid w:val="00CB708E"/>
    <w:rsid w:val="00CB7FE7"/>
    <w:rsid w:val="00CC16AE"/>
    <w:rsid w:val="00CC537A"/>
    <w:rsid w:val="00CD1011"/>
    <w:rsid w:val="00CD281B"/>
    <w:rsid w:val="00CD7132"/>
    <w:rsid w:val="00CD73FF"/>
    <w:rsid w:val="00CE3260"/>
    <w:rsid w:val="00D07AD7"/>
    <w:rsid w:val="00D1670F"/>
    <w:rsid w:val="00D24576"/>
    <w:rsid w:val="00D258CE"/>
    <w:rsid w:val="00D41DAF"/>
    <w:rsid w:val="00D50A66"/>
    <w:rsid w:val="00D61B9E"/>
    <w:rsid w:val="00D64A5A"/>
    <w:rsid w:val="00D7547E"/>
    <w:rsid w:val="00D75B4B"/>
    <w:rsid w:val="00DA0242"/>
    <w:rsid w:val="00DA2BAF"/>
    <w:rsid w:val="00DB6D0D"/>
    <w:rsid w:val="00DC306E"/>
    <w:rsid w:val="00DC715B"/>
    <w:rsid w:val="00DE0792"/>
    <w:rsid w:val="00DE5E17"/>
    <w:rsid w:val="00DF12DD"/>
    <w:rsid w:val="00DF35C5"/>
    <w:rsid w:val="00E01991"/>
    <w:rsid w:val="00E1188A"/>
    <w:rsid w:val="00E1250F"/>
    <w:rsid w:val="00E20EAD"/>
    <w:rsid w:val="00E26A74"/>
    <w:rsid w:val="00E30C95"/>
    <w:rsid w:val="00E42C23"/>
    <w:rsid w:val="00E4341F"/>
    <w:rsid w:val="00E44253"/>
    <w:rsid w:val="00E44FEA"/>
    <w:rsid w:val="00E50B9D"/>
    <w:rsid w:val="00E51742"/>
    <w:rsid w:val="00E574FE"/>
    <w:rsid w:val="00E656FE"/>
    <w:rsid w:val="00E665F6"/>
    <w:rsid w:val="00E73180"/>
    <w:rsid w:val="00E74DF2"/>
    <w:rsid w:val="00E84C28"/>
    <w:rsid w:val="00E84D2E"/>
    <w:rsid w:val="00E93B8A"/>
    <w:rsid w:val="00EA5028"/>
    <w:rsid w:val="00EC6256"/>
    <w:rsid w:val="00ED201A"/>
    <w:rsid w:val="00EE00FA"/>
    <w:rsid w:val="00EE0E85"/>
    <w:rsid w:val="00F02545"/>
    <w:rsid w:val="00F1165E"/>
    <w:rsid w:val="00F13276"/>
    <w:rsid w:val="00F24A61"/>
    <w:rsid w:val="00F31277"/>
    <w:rsid w:val="00F325FE"/>
    <w:rsid w:val="00F35CF4"/>
    <w:rsid w:val="00F47B7A"/>
    <w:rsid w:val="00F5525A"/>
    <w:rsid w:val="00F61080"/>
    <w:rsid w:val="00F622FF"/>
    <w:rsid w:val="00F77280"/>
    <w:rsid w:val="00F94FAD"/>
    <w:rsid w:val="00FA1001"/>
    <w:rsid w:val="00FA41B3"/>
    <w:rsid w:val="00FA79CF"/>
    <w:rsid w:val="00FA7C8B"/>
    <w:rsid w:val="00FB6031"/>
    <w:rsid w:val="00FC1044"/>
    <w:rsid w:val="00FD3D17"/>
    <w:rsid w:val="00FD4518"/>
    <w:rsid w:val="00FD7E72"/>
    <w:rsid w:val="00FE6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3D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2DD"/>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DF12DD"/>
  </w:style>
  <w:style w:type="character" w:customStyle="1" w:styleId="Hypertext">
    <w:name w:val="Hypertext"/>
    <w:rsid w:val="00DF12DD"/>
    <w:rPr>
      <w:color w:val="0000FF"/>
      <w:u w:val="single"/>
    </w:rPr>
  </w:style>
  <w:style w:type="character" w:styleId="Hyperlink">
    <w:name w:val="Hyperlink"/>
    <w:rsid w:val="00A32EF3"/>
    <w:rPr>
      <w:color w:val="0000FF"/>
      <w:u w:val="single"/>
    </w:rPr>
  </w:style>
  <w:style w:type="character" w:styleId="CommentReference">
    <w:name w:val="annotation reference"/>
    <w:rsid w:val="00933679"/>
    <w:rPr>
      <w:sz w:val="16"/>
      <w:szCs w:val="16"/>
    </w:rPr>
  </w:style>
  <w:style w:type="paragraph" w:styleId="CommentText">
    <w:name w:val="annotation text"/>
    <w:basedOn w:val="Normal"/>
    <w:link w:val="CommentTextChar"/>
    <w:rsid w:val="00933679"/>
    <w:rPr>
      <w:sz w:val="20"/>
      <w:szCs w:val="20"/>
    </w:rPr>
  </w:style>
  <w:style w:type="character" w:customStyle="1" w:styleId="CommentTextChar">
    <w:name w:val="Comment Text Char"/>
    <w:basedOn w:val="DefaultParagraphFont"/>
    <w:link w:val="CommentText"/>
    <w:rsid w:val="00933679"/>
  </w:style>
  <w:style w:type="paragraph" w:styleId="BalloonText">
    <w:name w:val="Balloon Text"/>
    <w:basedOn w:val="Normal"/>
    <w:link w:val="BalloonTextChar"/>
    <w:rsid w:val="00933679"/>
    <w:rPr>
      <w:rFonts w:ascii="Tahoma" w:hAnsi="Tahoma"/>
      <w:sz w:val="16"/>
      <w:szCs w:val="16"/>
    </w:rPr>
  </w:style>
  <w:style w:type="character" w:customStyle="1" w:styleId="BalloonTextChar">
    <w:name w:val="Balloon Text Char"/>
    <w:link w:val="BalloonText"/>
    <w:rsid w:val="00933679"/>
    <w:rPr>
      <w:rFonts w:ascii="Tahoma" w:hAnsi="Tahoma" w:cs="Tahoma"/>
      <w:sz w:val="16"/>
      <w:szCs w:val="16"/>
    </w:rPr>
  </w:style>
  <w:style w:type="paragraph" w:styleId="CommentSubject">
    <w:name w:val="annotation subject"/>
    <w:basedOn w:val="CommentText"/>
    <w:next w:val="CommentText"/>
    <w:link w:val="CommentSubjectChar"/>
    <w:rsid w:val="00B31E1D"/>
    <w:rPr>
      <w:b/>
      <w:bCs/>
    </w:rPr>
  </w:style>
  <w:style w:type="character" w:customStyle="1" w:styleId="CommentSubjectChar">
    <w:name w:val="Comment Subject Char"/>
    <w:link w:val="CommentSubject"/>
    <w:rsid w:val="00B31E1D"/>
    <w:rPr>
      <w:b/>
      <w:bCs/>
    </w:rPr>
  </w:style>
  <w:style w:type="character" w:styleId="Emphasis">
    <w:name w:val="Emphasis"/>
    <w:qFormat/>
    <w:rsid w:val="00276065"/>
    <w:rPr>
      <w:i/>
      <w:iCs/>
    </w:rPr>
  </w:style>
  <w:style w:type="paragraph" w:styleId="Header">
    <w:name w:val="header"/>
    <w:basedOn w:val="Normal"/>
    <w:link w:val="HeaderChar"/>
    <w:rsid w:val="0036611B"/>
    <w:pPr>
      <w:tabs>
        <w:tab w:val="center" w:pos="4680"/>
        <w:tab w:val="right" w:pos="9360"/>
      </w:tabs>
    </w:pPr>
  </w:style>
  <w:style w:type="character" w:customStyle="1" w:styleId="HeaderChar">
    <w:name w:val="Header Char"/>
    <w:link w:val="Header"/>
    <w:rsid w:val="0036611B"/>
    <w:rPr>
      <w:sz w:val="24"/>
      <w:szCs w:val="24"/>
    </w:rPr>
  </w:style>
  <w:style w:type="paragraph" w:styleId="Footer">
    <w:name w:val="footer"/>
    <w:basedOn w:val="Normal"/>
    <w:link w:val="FooterChar"/>
    <w:uiPriority w:val="99"/>
    <w:rsid w:val="0036611B"/>
    <w:pPr>
      <w:tabs>
        <w:tab w:val="center" w:pos="4680"/>
        <w:tab w:val="right" w:pos="9360"/>
      </w:tabs>
    </w:pPr>
  </w:style>
  <w:style w:type="character" w:customStyle="1" w:styleId="FooterChar">
    <w:name w:val="Footer Char"/>
    <w:link w:val="Footer"/>
    <w:uiPriority w:val="99"/>
    <w:rsid w:val="0036611B"/>
    <w:rPr>
      <w:sz w:val="24"/>
      <w:szCs w:val="24"/>
    </w:rPr>
  </w:style>
  <w:style w:type="paragraph" w:styleId="Revision">
    <w:name w:val="Revision"/>
    <w:hidden/>
    <w:uiPriority w:val="99"/>
    <w:semiHidden/>
    <w:rsid w:val="0008496D"/>
    <w:rPr>
      <w:sz w:val="24"/>
      <w:szCs w:val="24"/>
    </w:rPr>
  </w:style>
  <w:style w:type="character" w:styleId="FollowedHyperlink">
    <w:name w:val="FollowedHyperlink"/>
    <w:basedOn w:val="DefaultParagraphFont"/>
    <w:semiHidden/>
    <w:unhideWhenUsed/>
    <w:rsid w:val="0029767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2DD"/>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DF12DD"/>
  </w:style>
  <w:style w:type="character" w:customStyle="1" w:styleId="Hypertext">
    <w:name w:val="Hypertext"/>
    <w:rsid w:val="00DF12DD"/>
    <w:rPr>
      <w:color w:val="0000FF"/>
      <w:u w:val="single"/>
    </w:rPr>
  </w:style>
  <w:style w:type="character" w:styleId="Hyperlink">
    <w:name w:val="Hyperlink"/>
    <w:rsid w:val="00A32EF3"/>
    <w:rPr>
      <w:color w:val="0000FF"/>
      <w:u w:val="single"/>
    </w:rPr>
  </w:style>
  <w:style w:type="character" w:styleId="CommentReference">
    <w:name w:val="annotation reference"/>
    <w:rsid w:val="00933679"/>
    <w:rPr>
      <w:sz w:val="16"/>
      <w:szCs w:val="16"/>
    </w:rPr>
  </w:style>
  <w:style w:type="paragraph" w:styleId="CommentText">
    <w:name w:val="annotation text"/>
    <w:basedOn w:val="Normal"/>
    <w:link w:val="CommentTextChar"/>
    <w:rsid w:val="00933679"/>
    <w:rPr>
      <w:sz w:val="20"/>
      <w:szCs w:val="20"/>
    </w:rPr>
  </w:style>
  <w:style w:type="character" w:customStyle="1" w:styleId="CommentTextChar">
    <w:name w:val="Comment Text Char"/>
    <w:basedOn w:val="DefaultParagraphFont"/>
    <w:link w:val="CommentText"/>
    <w:rsid w:val="00933679"/>
  </w:style>
  <w:style w:type="paragraph" w:styleId="BalloonText">
    <w:name w:val="Balloon Text"/>
    <w:basedOn w:val="Normal"/>
    <w:link w:val="BalloonTextChar"/>
    <w:rsid w:val="00933679"/>
    <w:rPr>
      <w:rFonts w:ascii="Tahoma" w:hAnsi="Tahoma"/>
      <w:sz w:val="16"/>
      <w:szCs w:val="16"/>
    </w:rPr>
  </w:style>
  <w:style w:type="character" w:customStyle="1" w:styleId="BalloonTextChar">
    <w:name w:val="Balloon Text Char"/>
    <w:link w:val="BalloonText"/>
    <w:rsid w:val="00933679"/>
    <w:rPr>
      <w:rFonts w:ascii="Tahoma" w:hAnsi="Tahoma" w:cs="Tahoma"/>
      <w:sz w:val="16"/>
      <w:szCs w:val="16"/>
    </w:rPr>
  </w:style>
  <w:style w:type="paragraph" w:styleId="CommentSubject">
    <w:name w:val="annotation subject"/>
    <w:basedOn w:val="CommentText"/>
    <w:next w:val="CommentText"/>
    <w:link w:val="CommentSubjectChar"/>
    <w:rsid w:val="00B31E1D"/>
    <w:rPr>
      <w:b/>
      <w:bCs/>
    </w:rPr>
  </w:style>
  <w:style w:type="character" w:customStyle="1" w:styleId="CommentSubjectChar">
    <w:name w:val="Comment Subject Char"/>
    <w:link w:val="CommentSubject"/>
    <w:rsid w:val="00B31E1D"/>
    <w:rPr>
      <w:b/>
      <w:bCs/>
    </w:rPr>
  </w:style>
  <w:style w:type="character" w:styleId="Emphasis">
    <w:name w:val="Emphasis"/>
    <w:qFormat/>
    <w:rsid w:val="00276065"/>
    <w:rPr>
      <w:i/>
      <w:iCs/>
    </w:rPr>
  </w:style>
  <w:style w:type="paragraph" w:styleId="Header">
    <w:name w:val="header"/>
    <w:basedOn w:val="Normal"/>
    <w:link w:val="HeaderChar"/>
    <w:rsid w:val="0036611B"/>
    <w:pPr>
      <w:tabs>
        <w:tab w:val="center" w:pos="4680"/>
        <w:tab w:val="right" w:pos="9360"/>
      </w:tabs>
    </w:pPr>
  </w:style>
  <w:style w:type="character" w:customStyle="1" w:styleId="HeaderChar">
    <w:name w:val="Header Char"/>
    <w:link w:val="Header"/>
    <w:rsid w:val="0036611B"/>
    <w:rPr>
      <w:sz w:val="24"/>
      <w:szCs w:val="24"/>
    </w:rPr>
  </w:style>
  <w:style w:type="paragraph" w:styleId="Footer">
    <w:name w:val="footer"/>
    <w:basedOn w:val="Normal"/>
    <w:link w:val="FooterChar"/>
    <w:uiPriority w:val="99"/>
    <w:rsid w:val="0036611B"/>
    <w:pPr>
      <w:tabs>
        <w:tab w:val="center" w:pos="4680"/>
        <w:tab w:val="right" w:pos="9360"/>
      </w:tabs>
    </w:pPr>
  </w:style>
  <w:style w:type="character" w:customStyle="1" w:styleId="FooterChar">
    <w:name w:val="Footer Char"/>
    <w:link w:val="Footer"/>
    <w:uiPriority w:val="99"/>
    <w:rsid w:val="0036611B"/>
    <w:rPr>
      <w:sz w:val="24"/>
      <w:szCs w:val="24"/>
    </w:rPr>
  </w:style>
  <w:style w:type="paragraph" w:styleId="Revision">
    <w:name w:val="Revision"/>
    <w:hidden/>
    <w:uiPriority w:val="99"/>
    <w:semiHidden/>
    <w:rsid w:val="0008496D"/>
    <w:rPr>
      <w:sz w:val="24"/>
      <w:szCs w:val="24"/>
    </w:rPr>
  </w:style>
  <w:style w:type="character" w:styleId="FollowedHyperlink">
    <w:name w:val="FollowedHyperlink"/>
    <w:basedOn w:val="DefaultParagraphFont"/>
    <w:semiHidden/>
    <w:unhideWhenUsed/>
    <w:rsid w:val="002976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CP@hrsa.gov"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rsa.gov/cicp/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611BF4-B6E7-4C0D-A011-0966637B8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13564</CharactersWithSpaces>
  <SharedDoc>false</SharedDoc>
  <HLinks>
    <vt:vector size="6" baseType="variant">
      <vt:variant>
        <vt:i4>2097161</vt:i4>
      </vt:variant>
      <vt:variant>
        <vt:i4>0</vt:i4>
      </vt:variant>
      <vt:variant>
        <vt:i4>0</vt:i4>
      </vt:variant>
      <vt:variant>
        <vt:i4>5</vt:i4>
      </vt:variant>
      <vt:variant>
        <vt:lpwstr>mailto:CICP@hrsa.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sa</dc:creator>
  <cp:lastModifiedBy>SYSTEM</cp:lastModifiedBy>
  <cp:revision>2</cp:revision>
  <cp:lastPrinted>2013-07-22T13:24:00Z</cp:lastPrinted>
  <dcterms:created xsi:type="dcterms:W3CDTF">2020-01-15T18:19:00Z</dcterms:created>
  <dcterms:modified xsi:type="dcterms:W3CDTF">2020-01-1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